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6981D" w14:textId="77777777" w:rsidR="00BE74B0" w:rsidRDefault="00BE7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 xml:space="preserve">Dodatek č. 1 ke </w:t>
      </w:r>
    </w:p>
    <w:p w14:paraId="4AAC5948" w14:textId="339D675E" w:rsidR="00AF3CA5" w:rsidRDefault="00BE7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Smlouvě</w:t>
      </w:r>
      <w:r w:rsidR="770C4853" w:rsidRPr="4CAA059C">
        <w:rPr>
          <w:rFonts w:ascii="Segoe UI" w:hAnsi="Segoe UI" w:cs="Segoe UI"/>
          <w:b/>
          <w:bCs/>
          <w:sz w:val="28"/>
          <w:szCs w:val="28"/>
        </w:rPr>
        <w:t xml:space="preserve"> o ustavení Národního centra </w:t>
      </w:r>
      <w:r w:rsidR="27188130" w:rsidRPr="4CAA059C">
        <w:rPr>
          <w:rFonts w:ascii="Segoe UI" w:hAnsi="Segoe UI" w:cs="Segoe UI"/>
          <w:b/>
          <w:bCs/>
          <w:sz w:val="28"/>
          <w:szCs w:val="28"/>
        </w:rPr>
        <w:t>kompetence</w:t>
      </w:r>
    </w:p>
    <w:p w14:paraId="5E30603E" w14:textId="3A759091" w:rsidR="00192559" w:rsidRPr="00EB696C" w:rsidRDefault="158B8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</w:p>
    <w:p w14:paraId="3D3B46B4" w14:textId="55D8224B" w:rsidR="0049488F" w:rsidRDefault="00BE74B0" w:rsidP="00BE74B0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uzavřené </w:t>
      </w:r>
      <w:r w:rsidR="0049488F" w:rsidRPr="00EB696C">
        <w:rPr>
          <w:rFonts w:ascii="Segoe UI" w:hAnsi="Segoe UI" w:cs="Segoe UI"/>
          <w:sz w:val="20"/>
          <w:szCs w:val="20"/>
        </w:rPr>
        <w:t>dle § 1746 odst. 2 zákona č.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89/2012 Sb., občanský zákoník, ve znění pozdějších</w:t>
      </w:r>
      <w:r w:rsidR="00AF3CA5" w:rsidRPr="00EB696C">
        <w:rPr>
          <w:rFonts w:ascii="Segoe UI" w:hAnsi="Segoe UI" w:cs="Segoe UI"/>
          <w:sz w:val="20"/>
          <w:szCs w:val="20"/>
        </w:rPr>
        <w:t xml:space="preserve"> předpisů</w:t>
      </w:r>
      <w:r w:rsidR="00B70E46" w:rsidRPr="00EB696C">
        <w:rPr>
          <w:rFonts w:ascii="Segoe UI" w:hAnsi="Segoe UI" w:cs="Segoe UI"/>
          <w:sz w:val="20"/>
          <w:szCs w:val="20"/>
        </w:rPr>
        <w:t>, 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občanský zákoník</w:t>
      </w:r>
      <w:r w:rsidR="00B70E46" w:rsidRPr="00EB696C">
        <w:rPr>
          <w:rFonts w:ascii="Segoe UI" w:hAnsi="Segoe UI" w:cs="Segoe UI"/>
          <w:sz w:val="20"/>
          <w:szCs w:val="20"/>
        </w:rPr>
        <w:t xml:space="preserve">“, a zákona </w:t>
      </w:r>
      <w:r w:rsidR="00AF3CA5" w:rsidRPr="00EB696C">
        <w:rPr>
          <w:rFonts w:ascii="Segoe UI" w:hAnsi="Segoe UI" w:cs="Segoe UI"/>
          <w:sz w:val="20"/>
          <w:szCs w:val="20"/>
        </w:rPr>
        <w:t xml:space="preserve">č. </w:t>
      </w:r>
      <w:r w:rsidR="0049488F" w:rsidRPr="00EB696C">
        <w:rPr>
          <w:rFonts w:ascii="Segoe UI" w:hAnsi="Segoe UI" w:cs="Segoe UI"/>
          <w:sz w:val="20"/>
          <w:szCs w:val="20"/>
        </w:rPr>
        <w:t>130/2002 Sb., zákon o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podpoře výzkumu, experimentálního vývoje a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="0049488F" w:rsidRPr="00EB696C">
        <w:rPr>
          <w:rFonts w:ascii="Segoe UI" w:hAnsi="Segoe UI" w:cs="Segoe UI"/>
          <w:sz w:val="20"/>
          <w:szCs w:val="20"/>
        </w:rPr>
        <w:t>inovací</w:t>
      </w:r>
      <w:r w:rsidR="00855F6A">
        <w:rPr>
          <w:rFonts w:ascii="Segoe UI" w:hAnsi="Segoe UI" w:cs="Segoe UI"/>
          <w:sz w:val="20"/>
          <w:szCs w:val="20"/>
        </w:rPr>
        <w:t xml:space="preserve"> </w:t>
      </w:r>
      <w:r w:rsidR="00855F6A" w:rsidRPr="000D38C1">
        <w:t>z veřejných prostředků a o změně některých souvisejících zákonů (zákon o podpoře výzkumu</w:t>
      </w:r>
      <w:r w:rsidR="00855F6A">
        <w:t>, experimentálního</w:t>
      </w:r>
      <w:r w:rsidR="00855F6A" w:rsidRPr="000D38C1">
        <w:t xml:space="preserve"> vývoje</w:t>
      </w:r>
      <w:r w:rsidR="00855F6A">
        <w:t xml:space="preserve"> a inovací</w:t>
      </w:r>
      <w:r w:rsidR="00855F6A" w:rsidRPr="000D38C1">
        <w:t>)</w:t>
      </w:r>
      <w:r w:rsidR="0049488F" w:rsidRPr="00EB696C">
        <w:rPr>
          <w:rFonts w:ascii="Segoe UI" w:hAnsi="Segoe UI" w:cs="Segoe UI"/>
          <w:sz w:val="20"/>
          <w:szCs w:val="20"/>
        </w:rPr>
        <w:t>, ve znění pozdějších předpisů</w:t>
      </w:r>
      <w:r w:rsidR="00B70E46" w:rsidRPr="00EB696C">
        <w:rPr>
          <w:rFonts w:ascii="Segoe UI" w:hAnsi="Segoe UI" w:cs="Segoe UI"/>
          <w:sz w:val="20"/>
          <w:szCs w:val="20"/>
        </w:rPr>
        <w:t xml:space="preserve">, </w:t>
      </w:r>
      <w:r w:rsidR="00855F6A">
        <w:rPr>
          <w:rFonts w:ascii="Segoe UI" w:hAnsi="Segoe UI" w:cs="Segoe UI"/>
          <w:sz w:val="20"/>
          <w:szCs w:val="20"/>
        </w:rPr>
        <w:t>(</w:t>
      </w:r>
      <w:r w:rsidR="00B70E46" w:rsidRPr="00EB696C">
        <w:rPr>
          <w:rFonts w:ascii="Segoe UI" w:hAnsi="Segoe UI" w:cs="Segoe UI"/>
          <w:sz w:val="20"/>
          <w:szCs w:val="20"/>
        </w:rPr>
        <w:t>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ZPVV</w:t>
      </w:r>
      <w:r w:rsidR="00B70E46" w:rsidRPr="00EB696C">
        <w:rPr>
          <w:rFonts w:ascii="Segoe UI" w:hAnsi="Segoe UI" w:cs="Segoe UI"/>
          <w:sz w:val="20"/>
          <w:szCs w:val="20"/>
        </w:rPr>
        <w:t>“</w:t>
      </w:r>
      <w:r>
        <w:rPr>
          <w:rFonts w:ascii="Segoe UI" w:hAnsi="Segoe UI" w:cs="Segoe UI"/>
          <w:sz w:val="20"/>
          <w:szCs w:val="20"/>
        </w:rPr>
        <w:t>)</w:t>
      </w:r>
    </w:p>
    <w:p w14:paraId="5FA87D39" w14:textId="23516ACE" w:rsidR="00BE74B0" w:rsidRPr="00EB696C" w:rsidRDefault="00BE74B0" w:rsidP="00BE74B0">
      <w:pPr>
        <w:autoSpaceDE w:val="0"/>
        <w:autoSpaceDN w:val="0"/>
        <w:adjustRightInd w:val="0"/>
        <w:spacing w:after="0" w:line="240" w:lineRule="auto"/>
        <w:rPr>
          <w:rStyle w:val="normaltextrun"/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(dále jen jako „Smlouva“)</w:t>
      </w:r>
    </w:p>
    <w:p w14:paraId="26143671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07958BA" w14:textId="77777777" w:rsidR="000776AB" w:rsidRPr="00EB696C" w:rsidRDefault="000776AB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A4DC2F0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  <w:t>Smluvní strany</w:t>
      </w:r>
      <w:r w:rsidRPr="00EB696C">
        <w:rPr>
          <w:rStyle w:val="eop"/>
          <w:rFonts w:ascii="Segoe UI" w:hAnsi="Segoe UI" w:cs="Segoe UI"/>
          <w:color w:val="000000"/>
          <w:sz w:val="22"/>
          <w:szCs w:val="22"/>
        </w:rPr>
        <w:t> </w:t>
      </w:r>
    </w:p>
    <w:p w14:paraId="143C7CA2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6F8607AC" w14:textId="77777777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2C084B0D" w14:textId="7190C232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5533F395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Západočeská univerzita v Plzni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5148E5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e sídlem: 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Univerzitní ul. 2732/8, 301 00 Plzeň, Česká republika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0A693ED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ČO: 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185B487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DIČ: CZ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16B792F" w14:textId="751AC76D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zastoupena: </w:t>
      </w:r>
      <w:r w:rsidR="00E91CC6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rektorem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314C741" w14:textId="72A1268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D datové schránky: zqfj9hj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2B5077B1" w14:textId="0A8CF19B" w:rsidR="00CA376E" w:rsidRPr="00EB696C" w:rsidRDefault="005821ED" w:rsidP="475AB32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20"/>
          <w:szCs w:val="20"/>
          <w:highlight w:val="yellow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034739A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E91CC6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2F2CF7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B2E68D3" w14:textId="44EE3B5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(dále jen jako „</w:t>
      </w:r>
      <w:r w:rsidR="0087760F"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hlavní příjemce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E784AA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7D5E1EF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Verdana" w:hAnsi="Verdana"/>
          <w:color w:val="333333"/>
          <w:sz w:val="18"/>
          <w:szCs w:val="18"/>
          <w:shd w:val="clear" w:color="auto" w:fill="FFFFFF"/>
        </w:rPr>
        <w:t>a</w:t>
      </w:r>
      <w:r w:rsidRPr="00EB696C">
        <w:rPr>
          <w:rStyle w:val="eop"/>
          <w:rFonts w:ascii="Verdana" w:hAnsi="Verdana"/>
          <w:color w:val="000000"/>
          <w:sz w:val="18"/>
          <w:szCs w:val="18"/>
        </w:rPr>
        <w:t> </w:t>
      </w:r>
    </w:p>
    <w:p w14:paraId="034956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eop"/>
          <w:rFonts w:ascii="Verdana" w:hAnsi="Verdana"/>
          <w:color w:val="000000" w:themeColor="text1"/>
          <w:sz w:val="18"/>
          <w:szCs w:val="18"/>
        </w:rPr>
        <w:t> </w:t>
      </w:r>
    </w:p>
    <w:p w14:paraId="3CDEC807" w14:textId="2AAE94F4" w:rsidR="5530EEF2" w:rsidRDefault="5530EEF2" w:rsidP="094827A3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</w:pPr>
      <w:r w:rsidRPr="094827A3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České vysoké technické učení v Praze</w:t>
      </w:r>
    </w:p>
    <w:p w14:paraId="4838CBD8" w14:textId="57B80552" w:rsidR="0049488F" w:rsidRPr="00EB696C" w:rsidRDefault="0049488F" w:rsidP="094827A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se sídlem: </w:t>
      </w:r>
      <w:r w:rsidR="50D5AEA0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J</w:t>
      </w:r>
      <w:r w:rsidR="57D8EB7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ugoslávských partyzánů 1580</w:t>
      </w:r>
      <w:r w:rsidR="3DACC58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/3</w:t>
      </w:r>
      <w:r w:rsidR="7EB173CB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, 160 00 Praha 6</w:t>
      </w:r>
    </w:p>
    <w:p w14:paraId="45F0FB81" w14:textId="735B39A4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3F266989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8407700</w:t>
      </w:r>
    </w:p>
    <w:p w14:paraId="48ED5C21" w14:textId="22775BDF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55A622EC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CZ68407700</w:t>
      </w:r>
    </w:p>
    <w:p w14:paraId="54F436C7" w14:textId="3F9AF4EF" w:rsidR="0049488F" w:rsidRPr="00EB696C" w:rsidRDefault="000776AB" w:rsidP="094827A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zastoupeno</w:t>
      </w:r>
      <w:r w:rsidR="0049488F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: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002803F2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x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., </w:t>
      </w:r>
      <w:r w:rsidR="2316F803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rektorem</w:t>
      </w:r>
    </w:p>
    <w:p w14:paraId="37E65380" w14:textId="35EA4A3B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6D163D98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83j9ee</w:t>
      </w:r>
    </w:p>
    <w:p w14:paraId="5345B149" w14:textId="4000074D" w:rsidR="000F4C55" w:rsidRPr="00EB696C" w:rsidRDefault="005821ED" w:rsidP="4B226679">
      <w:pPr>
        <w:pStyle w:val="paragraph"/>
        <w:spacing w:before="0" w:beforeAutospacing="0" w:after="0" w:afterAutospacing="0"/>
        <w:textAlignment w:val="baseline"/>
        <w:rPr>
          <w:color w:val="1D1C1D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E8D4BC5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1E1BDC" w14:textId="70C511B8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01F8FE8" w14:textId="11C641FE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(dále jen jako „</w:t>
      </w:r>
      <w:r w:rsidRPr="00EB696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 xml:space="preserve">další účastník </w:t>
      </w:r>
      <w:r w:rsidR="0087760F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>1</w:t>
      </w: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DFF1009" w14:textId="14DA3536" w:rsidR="0049488F" w:rsidRPr="00EB696C" w:rsidRDefault="5177E39B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4086F8C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</w:t>
      </w:r>
    </w:p>
    <w:p w14:paraId="6D882D2C" w14:textId="0BE441FF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</w:p>
    <w:p w14:paraId="508A6859" w14:textId="70D84D13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  <w:color w:val="333333"/>
        </w:rPr>
      </w:pPr>
      <w:r w:rsidRPr="16661BC6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á škola báňská – Technická univerzita Ostrava</w:t>
      </w:r>
    </w:p>
    <w:p w14:paraId="70195F1D" w14:textId="15F9E4AC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16661BC6">
        <w:rPr>
          <w:rFonts w:ascii="Segoe UI" w:eastAsia="Segoe UI" w:hAnsi="Segoe UI" w:cs="Segoe UI"/>
          <w:color w:val="333333"/>
          <w:sz w:val="20"/>
          <w:szCs w:val="20"/>
        </w:rPr>
        <w:t>17. listopadu 2172/15, 708 00 Ostrava</w:t>
      </w:r>
    </w:p>
    <w:p w14:paraId="626B6DF9" w14:textId="6D4C0FE0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61989100</w:t>
      </w:r>
    </w:p>
    <w:p w14:paraId="0B02F864" w14:textId="40DF9E41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CZ61989100</w:t>
      </w:r>
    </w:p>
    <w:p w14:paraId="5861A306" w14:textId="66E8B9BD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zastoupen</w:t>
      </w:r>
      <w:r w:rsidR="1FDA566B"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: </w:t>
      </w:r>
      <w:r w:rsidR="002803F2">
        <w:rPr>
          <w:rFonts w:ascii="Segoe UI" w:eastAsia="Segoe UI" w:hAnsi="Segoe UI" w:cs="Segoe UI"/>
          <w:color w:val="333333"/>
          <w:sz w:val="20"/>
          <w:szCs w:val="20"/>
        </w:rPr>
        <w:t>x</w:t>
      </w:r>
      <w:r w:rsidR="72E3CE5D" w:rsidRPr="16661BC6">
        <w:rPr>
          <w:rFonts w:ascii="Segoe UI" w:eastAsia="Segoe UI" w:hAnsi="Segoe UI" w:cs="Segoe UI"/>
          <w:color w:val="333333"/>
          <w:sz w:val="20"/>
          <w:szCs w:val="20"/>
        </w:rPr>
        <w:t xml:space="preserve"> rektorem</w:t>
      </w:r>
    </w:p>
    <w:p w14:paraId="5348BB3E" w14:textId="0345C6FF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81FAC47"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d3kj88v</w:t>
      </w:r>
    </w:p>
    <w:p w14:paraId="37AE960A" w14:textId="5ADA53DC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</w:t>
      </w:r>
      <w:r w:rsidR="002803F2">
        <w:rPr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23C344C6" w14:textId="378F1BFF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veřejná vysoká škola podle zákona č. 111/1998 Sb., zákon o vysokých školách</w:t>
      </w: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38386D4"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8DE6C13" w14:textId="15A4890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4A715C59"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2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</w:p>
    <w:p w14:paraId="1AEB844E" w14:textId="1482449E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color w:val="333333"/>
        </w:rPr>
      </w:pPr>
    </w:p>
    <w:p w14:paraId="29D0EFCC" w14:textId="67F6390C" w:rsidR="4B226679" w:rsidRPr="00D60CFC" w:rsidRDefault="238386D4" w:rsidP="00D60CF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33333"/>
          <w:sz w:val="20"/>
          <w:szCs w:val="20"/>
        </w:rPr>
      </w:pPr>
      <w:r w:rsidRPr="4B226679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="0087760F">
        <w:br/>
      </w:r>
    </w:p>
    <w:p w14:paraId="75085578" w14:textId="68B96995" w:rsidR="00CF0B69" w:rsidRPr="00CF0B69" w:rsidRDefault="00CF0B69" w:rsidP="00171F2C">
      <w:pPr>
        <w:pStyle w:val="paragraph"/>
        <w:spacing w:before="0" w:beforeAutospacing="0" w:after="0" w:afterAutospacing="0"/>
        <w:jc w:val="both"/>
        <w:textAlignment w:val="baseline"/>
        <w:rPr>
          <w:rFonts w:ascii="Segoe UI" w:eastAsia="Segoe UI" w:hAnsi="Segoe UI" w:cs="Segoe UI"/>
          <w:b/>
          <w:bCs/>
          <w:color w:val="333333"/>
          <w:sz w:val="20"/>
          <w:szCs w:val="20"/>
        </w:rPr>
      </w:pP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é učení technické v</w:t>
      </w:r>
      <w:r w:rsidRPr="00171F2C">
        <w:rPr>
          <w:rFonts w:ascii="Segoe UI" w:eastAsia="Segoe UI" w:hAnsi="Segoe UI" w:cs="Segoe UI"/>
          <w:b/>
          <w:bCs/>
          <w:color w:val="333333"/>
          <w:sz w:val="20"/>
          <w:szCs w:val="20"/>
        </w:rPr>
        <w:t> </w:t>
      </w: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Brně</w:t>
      </w:r>
    </w:p>
    <w:p w14:paraId="51EB73E0" w14:textId="6055286E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lastRenderedPageBreak/>
        <w:t xml:space="preserve">se sídlem: </w:t>
      </w:r>
      <w:r w:rsidR="00E129C3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Antonínská 548</w:t>
      </w:r>
      <w:r w:rsidR="00DC723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/1</w:t>
      </w:r>
      <w:r w:rsidR="00B235E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602 00</w:t>
      </w:r>
      <w:r w:rsidR="00DF2DBC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 Brno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 </w:t>
      </w:r>
    </w:p>
    <w:p w14:paraId="50C94013" w14:textId="2CE9B924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ČO: </w:t>
      </w:r>
      <w:r w:rsidR="00F25C96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00216305</w:t>
      </w:r>
    </w:p>
    <w:p w14:paraId="53AC01BA" w14:textId="7D440502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DIČ: </w:t>
      </w:r>
      <w:r w:rsidR="0039093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CZ00216305</w:t>
      </w:r>
    </w:p>
    <w:p w14:paraId="08CB1AD5" w14:textId="6E664E95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zastoupena: </w:t>
      </w:r>
      <w:r w:rsidR="002803F2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  <w:r w:rsidR="00CC3CBF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rektor</w:t>
      </w:r>
      <w:r w:rsidR="000C286D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em</w:t>
      </w:r>
    </w:p>
    <w:p w14:paraId="72D1242F" w14:textId="340A061D" w:rsidR="0049488F" w:rsidRDefault="0049488F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D datové schránky: </w:t>
      </w:r>
      <w:r w:rsidR="0032005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yb9j9by</w:t>
      </w:r>
    </w:p>
    <w:p w14:paraId="439813B2" w14:textId="29C23854" w:rsidR="000E26CA" w:rsidRPr="00D60CFC" w:rsidRDefault="000E26CA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bankovní spojení: </w:t>
      </w:r>
      <w:r w:rsidR="002803F2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</w:p>
    <w:p w14:paraId="25AD8986" w14:textId="77777777" w:rsidR="00F73B6E" w:rsidRPr="00D60CFC" w:rsidRDefault="00F73B6E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veřejná vysoká škola podle zákona č. 111/1998 Sb., zákon o vysokých školách  </w:t>
      </w:r>
    </w:p>
    <w:p w14:paraId="52C82F9D" w14:textId="09C36539" w:rsidR="0049488F" w:rsidRPr="005E7A5F" w:rsidRDefault="0049488F" w:rsidP="0049488F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20"/>
          <w:szCs w:val="20"/>
          <w:lang w:eastAsia="cs-CZ"/>
        </w:rPr>
      </w:pPr>
      <w:r w:rsidRPr="000278DC">
        <w:rPr>
          <w:rStyle w:val="normaltextrun"/>
          <w:rFonts w:ascii="Segoe UI" w:hAnsi="Segoe UI" w:cs="Segoe UI"/>
        </w:rPr>
        <w:t>(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dále jen jako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 xml:space="preserve"> „</w:t>
      </w:r>
      <w:r w:rsidRPr="005E7A5F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další účastník 3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5E7A5F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569E40C" w14:textId="1F0E3D44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20B41B7" w14:textId="447CECD2" w:rsidR="2AAFFAF7" w:rsidRDefault="2893E0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TechSoft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 xml:space="preserve"> </w:t>
      </w: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Engineering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, spol. s r.o.</w:t>
      </w:r>
    </w:p>
    <w:p w14:paraId="6175FA7E" w14:textId="1EA2457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se sídlem: Na Pankráci 322/26, 140 00 Praha 4 – Nusle</w:t>
      </w:r>
    </w:p>
    <w:p w14:paraId="1B6F2675" w14:textId="1BE792B2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44266537</w:t>
      </w:r>
    </w:p>
    <w:p w14:paraId="3E736A0D" w14:textId="4F45C07A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CZ44266537</w:t>
      </w:r>
    </w:p>
    <w:p w14:paraId="7F7DE1ED" w14:textId="6C642F41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2803F2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x</w:t>
      </w: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, jednatelem</w:t>
      </w:r>
    </w:p>
    <w:p w14:paraId="56DC264C" w14:textId="6510700E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5we6mm8</w:t>
      </w:r>
    </w:p>
    <w:p w14:paraId="682E9985" w14:textId="7CEF3AB7" w:rsidR="2AAFFAF7" w:rsidRDefault="325F3C1F" w:rsidP="12B3EB29">
      <w:pPr>
        <w:spacing w:after="0" w:line="240" w:lineRule="auto"/>
        <w:jc w:val="both"/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</w:t>
      </w:r>
      <w:r w:rsidR="002803F2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7C65B269" w14:textId="712C7710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sz w:val="12"/>
          <w:szCs w:val="12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12B3EB29" w:rsidRPr="12B3EB29">
        <w:rPr>
          <w:rFonts w:ascii="Segoe UI" w:eastAsia="Segoe UI" w:hAnsi="Segoe UI" w:cs="Segoe UI"/>
          <w:sz w:val="20"/>
          <w:szCs w:val="20"/>
        </w:rPr>
        <w:t xml:space="preserve"> Městského soudu v Praze, oddíl C, vložka 5246</w:t>
      </w:r>
    </w:p>
    <w:p w14:paraId="40F3E6ED" w14:textId="68C2B834" w:rsidR="2AAFFAF7" w:rsidRDefault="091D765E" w:rsidP="4CAA059C">
      <w:pPr>
        <w:pStyle w:val="paragraph"/>
        <w:spacing w:before="0" w:beforeAutospacing="0" w:after="0" w:afterAutospacing="0"/>
        <w:jc w:val="both"/>
        <w:rPr>
          <w:rFonts w:ascii="Segoe UI" w:eastAsia="Segoe UI" w:hAnsi="Segoe UI" w:cs="Segoe UI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eastAsia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eastAsia="Segoe UI" w:hAnsi="Segoe UI" w:cs="Segoe UI"/>
          <w:b/>
          <w:bCs/>
          <w:sz w:val="20"/>
          <w:szCs w:val="20"/>
        </w:rPr>
        <w:t>4</w:t>
      </w: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 </w:t>
      </w:r>
    </w:p>
    <w:p w14:paraId="0B2C68DE" w14:textId="3D5A8B09" w:rsidR="2AAFFAF7" w:rsidRDefault="2AAFFA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</w:p>
    <w:p w14:paraId="0CB1F530" w14:textId="0349AD1A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ULLMANNA s.r.o.</w:t>
      </w:r>
    </w:p>
    <w:p w14:paraId="6453F349" w14:textId="0A5785B5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lomoucká 201/11, 746</w:t>
      </w:r>
      <w:r w:rsidR="28F18202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01 Opava, Česká </w:t>
      </w:r>
      <w:r w:rsidR="15F2DC70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publika</w:t>
      </w:r>
    </w:p>
    <w:p w14:paraId="5463827D" w14:textId="4D183B69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IČO:</w:t>
      </w: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10566348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06904866</w:t>
      </w:r>
    </w:p>
    <w:p w14:paraId="41139862" w14:textId="1DF667F3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1E0AD92F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CZ06904866</w:t>
      </w:r>
    </w:p>
    <w:p w14:paraId="64AD62CD" w14:textId="60861F70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A7D481C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, jednatelem</w:t>
      </w:r>
    </w:p>
    <w:p w14:paraId="187B206D" w14:textId="40D97D4C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5A5BBF5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zve4hgy</w:t>
      </w:r>
    </w:p>
    <w:p w14:paraId="792AFCD5" w14:textId="0742D118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  <w:r w:rsidR="4B14A0C2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30BF6EA7" w14:textId="7B23836A" w:rsidR="5629EE17" w:rsidRDefault="5629EE17" w:rsidP="2AAFFAF7">
      <w:pPr>
        <w:spacing w:after="0" w:line="240" w:lineRule="auto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2AAFFAF7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eném </w:t>
      </w:r>
      <w:r w:rsidR="6396F1E4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Krajským 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oudem v </w:t>
      </w:r>
      <w:r w:rsidR="3145E4C6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stravě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oddíl</w:t>
      </w:r>
      <w:r w:rsidR="36A069D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C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vložka </w:t>
      </w:r>
      <w:r w:rsidR="1E332E0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73735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326F353C" w14:textId="284D99D1" w:rsidR="491ADD47" w:rsidRDefault="10044E6D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5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72C19BAB" w14:textId="49D3C49D" w:rsidR="2F514C9C" w:rsidRDefault="2F514C9C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</w:p>
    <w:p w14:paraId="78DC5496" w14:textId="7E2DC536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Pragolet</w:t>
      </w:r>
      <w:proofErr w:type="spellEnd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650A1854" w14:textId="409F481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irošovická 71, 251 64 Mnichovice, Česká republika</w:t>
      </w:r>
    </w:p>
    <w:p w14:paraId="6908F9AA" w14:textId="51CE5478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61499625</w:t>
      </w:r>
    </w:p>
    <w:p w14:paraId="2C0FFBA9" w14:textId="1FABB8C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1499625</w:t>
      </w:r>
    </w:p>
    <w:p w14:paraId="53106E3D" w14:textId="5D87C694" w:rsidR="75F7C7A2" w:rsidRDefault="75F7C7A2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., jednatelem</w:t>
      </w:r>
    </w:p>
    <w:p w14:paraId="4FC587E4" w14:textId="1BA52442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D datové schránky: j4w7ccp</w:t>
      </w:r>
    </w:p>
    <w:p w14:paraId="4509693F" w14:textId="242A460C" w:rsidR="35DF0974" w:rsidRDefault="35DF0974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E81268" w14:textId="778E2D5A" w:rsidR="5552DC66" w:rsidRDefault="5552DC66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Městského soudu v Praze, oddíl C, vložka 30576</w:t>
      </w:r>
    </w:p>
    <w:p w14:paraId="426B2075" w14:textId="1BDC2F03" w:rsidR="4C2CCCC0" w:rsidRDefault="6B9FCAA3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6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1A1043F" w14:textId="35E232D3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FE07005" w14:textId="3349B9DD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Zuri.com SE</w:t>
      </w:r>
    </w:p>
    <w:p w14:paraId="3E1ED2B8" w14:textId="0B3D0559" w:rsidR="1ECF263F" w:rsidRDefault="1ECF263F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Budějovická 1550/15a, Michle, 140 00 Praha 4</w:t>
      </w:r>
    </w:p>
    <w:p w14:paraId="35AE7732" w14:textId="3C3ECC96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>
        <w:tab/>
      </w: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06403727</w:t>
      </w:r>
    </w:p>
    <w:p w14:paraId="201D8005" w14:textId="397E9037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</w:t>
      </w:r>
    </w:p>
    <w:p w14:paraId="0FDB5953" w14:textId="72AFCDF8" w:rsidR="75F7C7A2" w:rsidRDefault="75F7C7A2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ající členem představenstva </w:t>
      </w:r>
      <w:r w:rsidR="002803F2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4797BD37" w14:textId="0E12E4FD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proofErr w:type="spellStart"/>
      <w:r w:rsidR="4B226679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mtnqkaa</w:t>
      </w:r>
      <w:proofErr w:type="spellEnd"/>
    </w:p>
    <w:p w14:paraId="496129B6" w14:textId="1FA30C7F" w:rsidR="35DF0974" w:rsidRDefault="35DF0974" w:rsidP="4B226679">
      <w:pPr>
        <w:spacing w:after="0" w:line="240" w:lineRule="auto"/>
        <w:rPr>
          <w:rFonts w:ascii="Segoe UI" w:eastAsia="Segoe UI" w:hAnsi="Segoe UI" w:cs="Segoe UI"/>
          <w:sz w:val="20"/>
          <w:szCs w:val="20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2803F2">
        <w:rPr>
          <w:rFonts w:ascii="Segoe UI" w:eastAsia="Segoe UI" w:hAnsi="Segoe UI" w:cs="Segoe UI"/>
          <w:sz w:val="20"/>
          <w:szCs w:val="20"/>
        </w:rPr>
        <w:t>x</w:t>
      </w:r>
    </w:p>
    <w:p w14:paraId="1F0E3CEF" w14:textId="20CAAD30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pisová značka: H 2010 vedená u Městského soudu v Praze, zapsaná 4. září 2017</w:t>
      </w:r>
    </w:p>
    <w:p w14:paraId="74E4FCCC" w14:textId="623B202F" w:rsidR="00D33227" w:rsidRPr="00FD7908" w:rsidRDefault="5F2E1E86" w:rsidP="4CAA059C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Fonts w:ascii="Segoe UI" w:hAnsi="Segoe UI" w:cs="Segoe UI"/>
          <w:color w:val="000000" w:themeColor="text1"/>
          <w:sz w:val="20"/>
          <w:szCs w:val="20"/>
        </w:rPr>
        <w:t> 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="68FE0AFE"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sz w:val="20"/>
          <w:szCs w:val="20"/>
        </w:rPr>
        <w:t>7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="68FE0AFE"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04E886C0" w14:textId="30EF78DA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</w:p>
    <w:p w14:paraId="576C357B" w14:textId="283C3CD0" w:rsidR="00D33227" w:rsidRPr="00FD7908" w:rsidRDefault="16661BC6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SMAR s.r.o.</w:t>
      </w:r>
    </w:p>
    <w:p w14:paraId="53E01640" w14:textId="6686D9E2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Škroupova 1397/48, 430 01 Chomutov, Česká republika</w:t>
      </w:r>
    </w:p>
    <w:p w14:paraId="00E6DC22" w14:textId="56B08969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24308749</w:t>
      </w:r>
    </w:p>
    <w:p w14:paraId="6C1044C8" w14:textId="5A2B55B4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lastRenderedPageBreak/>
        <w:t>DIČ: CZ24308749</w:t>
      </w:r>
    </w:p>
    <w:p w14:paraId="12CBAD7F" w14:textId="6B0D8AEE" w:rsidR="00D33227" w:rsidRPr="00FD7908" w:rsidRDefault="266FB67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</w:t>
      </w:r>
    </w:p>
    <w:p w14:paraId="6592E250" w14:textId="384F4604" w:rsidR="00D33227" w:rsidRPr="00FD7908" w:rsidRDefault="54884F0E" w:rsidP="16661BC6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</w:t>
      </w:r>
      <w:r w:rsidRPr="16661BC6">
        <w:rPr>
          <w:rFonts w:ascii="Calibri Light" w:eastAsia="Calibri Light" w:hAnsi="Calibri Light" w:cs="Calibri Light"/>
        </w:rPr>
        <w:t>datové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schránky: p85emqn</w:t>
      </w:r>
    </w:p>
    <w:p w14:paraId="7C47FFE4" w14:textId="1921E626" w:rsidR="00D33227" w:rsidRPr="00FD7908" w:rsidRDefault="2421014C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141E6191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7D43AA8" w14:textId="31289536" w:rsidR="00D33227" w:rsidRPr="00FD7908" w:rsidRDefault="71FDFF72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41E619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Krajského soudu v Ústí nad Labem, oddíl C, vložka 46571</w:t>
      </w:r>
    </w:p>
    <w:p w14:paraId="266BC830" w14:textId="0C6D7543" w:rsidR="00D33227" w:rsidRPr="00FD7908" w:rsidRDefault="5F4E03B6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8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7511B527" w14:textId="7201C6A7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color w:val="000000" w:themeColor="text1"/>
        </w:rPr>
      </w:pPr>
    </w:p>
    <w:p w14:paraId="1541DE1D" w14:textId="0A20EA18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VÚTS, a.s.</w:t>
      </w:r>
    </w:p>
    <w:p w14:paraId="2051E44E" w14:textId="60DCABD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550728A4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várovská 619, Liberec XI-Růžodol I, 46001 Liberec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1407B321" w14:textId="537058FA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599260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02EE2556" w14:textId="19E22BB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</w:t>
      </w:r>
      <w:r w:rsidR="69985318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673A0583" w14:textId="47B0D678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="00BE36A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em</w:t>
      </w:r>
    </w:p>
    <w:p w14:paraId="0C014F94" w14:textId="7F46F9DC" w:rsidR="00D33227" w:rsidRPr="00FD7908" w:rsidRDefault="16AB864E" w:rsidP="16661BC6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75DE3DF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z6u5tq</w:t>
      </w:r>
    </w:p>
    <w:p w14:paraId="5B07A05B" w14:textId="3A3926F7" w:rsidR="00D33227" w:rsidRPr="00FD7908" w:rsidRDefault="16AB864E" w:rsidP="16661BC6">
      <w:pPr>
        <w:spacing w:after="0" w:line="240" w:lineRule="auto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2803F2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Ústí nad Labem, oddíl </w:t>
      </w:r>
      <w:r w:rsidR="22D4C5FF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757ACE1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293</w:t>
      </w:r>
    </w:p>
    <w:p w14:paraId="03B803F0" w14:textId="241238CC" w:rsidR="00D33227" w:rsidRPr="00FD7908" w:rsidRDefault="16AB864E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9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18C23730" w14:textId="04DE0D95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normaltextrun"/>
          <w:color w:val="333333"/>
        </w:rPr>
      </w:pPr>
    </w:p>
    <w:p w14:paraId="63B53649" w14:textId="0ED57C8B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ROSmart</w:t>
      </w:r>
      <w:proofErr w:type="spellEnd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0884D3C4" w14:textId="04F7273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echová 759</w:t>
      </w:r>
      <w:r w:rsidR="550728A4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252 42 Jesenic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0D4836E9" w14:textId="789EA60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0714186">
        <w:rPr>
          <w:rStyle w:val="eop"/>
          <w:rFonts w:ascii="Segoe UI" w:hAnsi="Segoe UI" w:cs="Segoe UI"/>
          <w:color w:val="000000" w:themeColor="text1"/>
          <w:sz w:val="20"/>
          <w:szCs w:val="20"/>
        </w:rPr>
        <w:t>0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6974619</w:t>
      </w:r>
    </w:p>
    <w:p w14:paraId="029A8679" w14:textId="5A7B9629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974619</w:t>
      </w:r>
    </w:p>
    <w:p w14:paraId="7F3B9A29" w14:textId="4175CAA7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="00BE36AE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em</w:t>
      </w:r>
    </w:p>
    <w:p w14:paraId="2FA5ABD9" w14:textId="2095B521" w:rsidR="16AB864E" w:rsidRDefault="16AB864E" w:rsidP="00D05A7B">
      <w:pPr>
        <w:pStyle w:val="paragraph"/>
        <w:spacing w:before="0" w:beforeAutospacing="0" w:after="0" w:afterAutospacing="0"/>
        <w:jc w:val="both"/>
        <w:rPr>
          <w:color w:val="FAFAFA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00603536" w:rsidRPr="00603536">
        <w:rPr>
          <w:rFonts w:ascii="Roboto" w:eastAsia="Roboto" w:hAnsi="Roboto" w:cs="Roboto"/>
          <w:color w:val="000000" w:themeColor="text1"/>
          <w:sz w:val="18"/>
          <w:szCs w:val="18"/>
        </w:rPr>
        <w:t>9eb5zfa</w:t>
      </w:r>
    </w:p>
    <w:p w14:paraId="0500E08F" w14:textId="067216BF" w:rsidR="16AB864E" w:rsidRDefault="16AB864E" w:rsidP="00D05A7B">
      <w:pPr>
        <w:spacing w:after="0" w:line="240" w:lineRule="auto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2803F2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>
        <w:br/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</w:t>
      </w:r>
      <w:r w:rsidR="00D71E68">
        <w:rPr>
          <w:rStyle w:val="eop"/>
          <w:rFonts w:ascii="Segoe UI" w:hAnsi="Segoe UI" w:cs="Segoe UI"/>
          <w:color w:val="000000" w:themeColor="text1"/>
          <w:sz w:val="20"/>
          <w:szCs w:val="20"/>
        </w:rPr>
        <w:t>Praz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oddíl </w:t>
      </w:r>
      <w:r w:rsidR="007E34E4">
        <w:rPr>
          <w:rStyle w:val="eop"/>
          <w:rFonts w:ascii="Segoe UI" w:hAnsi="Segoe UI" w:cs="Segoe UI"/>
          <w:color w:val="000000" w:themeColor="text1"/>
          <w:sz w:val="20"/>
          <w:szCs w:val="20"/>
        </w:rPr>
        <w:t>C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00DB383F">
        <w:rPr>
          <w:rStyle w:val="eop"/>
          <w:rFonts w:ascii="Segoe UI" w:hAnsi="Segoe UI" w:cs="Segoe UI"/>
          <w:color w:val="000000" w:themeColor="text1"/>
          <w:sz w:val="20"/>
          <w:szCs w:val="20"/>
        </w:rPr>
        <w:t>292347</w:t>
      </w:r>
    </w:p>
    <w:p w14:paraId="6B2F1F3B" w14:textId="77F264CB" w:rsidR="16AB864E" w:rsidRDefault="16AB864E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další účastník 1</w:t>
      </w:r>
      <w:r w:rsidR="00586B92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0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4740059A" w14:textId="7BCBDC91" w:rsidR="00964CC6" w:rsidRDefault="00964CC6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</w:p>
    <w:p w14:paraId="509872A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gentFly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Technologies s.r.o.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3740CBA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Karlovo náměstí 290/16, Nové Město, 120 00 Praha 2, Česká republika </w:t>
      </w:r>
    </w:p>
    <w:p w14:paraId="1618F6B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4727679 </w:t>
      </w:r>
    </w:p>
    <w:p w14:paraId="56BCA3D7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4727679 </w:t>
      </w:r>
    </w:p>
    <w:p w14:paraId="1DE64A25" w14:textId="06C4368D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jednatelem </w:t>
      </w:r>
    </w:p>
    <w:p w14:paraId="26B73B8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sqttjc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E731B21" w14:textId="708326C2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aiffeisen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Bank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Městského soudu v Praze, oddíl C, vložka 169283 </w:t>
      </w:r>
    </w:p>
    <w:p w14:paraId="00E4BB93" w14:textId="27E9AB71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(dále jen jako 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1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) </w:t>
      </w:r>
    </w:p>
    <w:p w14:paraId="61FCB02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5FF638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tega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19AD5D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Toužimská 1689/20, 323 00 Plzeň – Bolevec  </w:t>
      </w:r>
    </w:p>
    <w:p w14:paraId="4C09723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204246 </w:t>
      </w:r>
    </w:p>
    <w:p w14:paraId="21707AA9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204246  </w:t>
      </w:r>
    </w:p>
    <w:p w14:paraId="731E5978" w14:textId="18F8E329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E5B33A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hyperlink r:id="rId11" w:tgtFrame="_blank" w:history="1">
        <w:proofErr w:type="spellStart"/>
        <w:r w:rsidRPr="00964CC6">
          <w:rPr>
            <w:rFonts w:ascii="Segoe UI" w:eastAsia="Times New Roman" w:hAnsi="Segoe UI" w:cs="Segoe UI"/>
            <w:color w:val="000000"/>
            <w:sz w:val="20"/>
            <w:szCs w:val="20"/>
            <w:lang w:eastAsia="cs-CZ"/>
          </w:rPr>
          <w:t>hrnnwqh</w:t>
        </w:r>
        <w:proofErr w:type="spellEnd"/>
      </w:hyperlink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3BD9463D" w14:textId="70895818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ankovní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pojení: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C, vložka 8080 </w:t>
      </w:r>
    </w:p>
    <w:p w14:paraId="56D3045C" w14:textId="4C6D29C5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2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</w:p>
    <w:p w14:paraId="785B2100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5B0DE63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LABORTECH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3F450D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Rolnická 1543/130 a, 747 05 Opava  </w:t>
      </w:r>
    </w:p>
    <w:p w14:paraId="571AC2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62360051 </w:t>
      </w:r>
    </w:p>
    <w:p w14:paraId="389B9F5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62360051  </w:t>
      </w:r>
    </w:p>
    <w:p w14:paraId="453DABDF" w14:textId="6DC681AD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9F751D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 xml:space="preserve">ID datové schránky: </w:t>
      </w:r>
      <w:r w:rsidRPr="00964CC6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zgnhi3i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00C92E8" w14:textId="45ADCB0B" w:rsidR="00964CC6" w:rsidRPr="00964CC6" w:rsidRDefault="00964CC6" w:rsidP="002137F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2803F2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Ostravě, oddíl C, vložka 7927</w:t>
      </w:r>
    </w:p>
    <w:p w14:paraId="0D6C9F48" w14:textId="7632DD51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3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 </w:t>
      </w:r>
    </w:p>
    <w:p w14:paraId="7616540A" w14:textId="0AFFC48A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0F0855AD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5C77A6">
        <w:rPr>
          <w:rFonts w:ascii="Segoe UI" w:eastAsia="Times New Roman" w:hAnsi="Segoe UI" w:cs="Segoe UI"/>
          <w:b/>
          <w:bCs/>
          <w:color w:val="000000"/>
          <w:sz w:val="20"/>
          <w:szCs w:val="20"/>
          <w:shd w:val="clear" w:color="auto" w:fill="FFFFFF"/>
          <w:lang w:eastAsia="cs-CZ"/>
        </w:rPr>
        <w:t>ŠKODA ELECTRIC a.s.</w:t>
      </w:r>
    </w:p>
    <w:p w14:paraId="4DCB779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se sídlem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eň, Průmyslová 610/2a, PSČ 301 00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B76FA4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ČO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 579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5429841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DIČ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CZ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 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579</w:t>
      </w:r>
    </w:p>
    <w:p w14:paraId="26D7DFDD" w14:textId="5881B73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stoupena: </w:t>
      </w:r>
      <w:r w:rsidR="002803F2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x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, na základě plné moc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2B3EA7E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D datové schránky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9ytgi52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B37A903" w14:textId="07BA146F" w:rsidR="00964CC6" w:rsidRDefault="00964CC6" w:rsidP="00964CC6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bankovní spojení: </w:t>
      </w:r>
      <w:r w:rsidR="002803F2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Pr="006D2B5C">
        <w:rPr>
          <w:rStyle w:val="eop"/>
          <w:rFonts w:ascii="Segoe UI" w:hAnsi="Segoe UI" w:cs="Segoe UI"/>
          <w:color w:val="000000" w:themeColor="text1"/>
          <w:sz w:val="20"/>
          <w:szCs w:val="20"/>
        </w:rPr>
        <w:t>CITIBANK EUROPE PLC, Bucharova 2641/14, 158 02 Praha 5</w:t>
      </w:r>
    </w:p>
    <w:p w14:paraId="715B854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psána v obchodním rejstříku vedeném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Krajským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soudem v 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n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oddíl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B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vložka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1313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F149636" w14:textId="6C54D106" w:rsidR="00964CC6" w:rsidRPr="00EB696C" w:rsidRDefault="00964CC6" w:rsidP="00964CC6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(dále jen jako „</w:t>
      </w:r>
      <w:r w:rsidRPr="00EB696C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 xml:space="preserve">další účastník </w:t>
      </w:r>
      <w:r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1</w:t>
      </w:r>
      <w:r w:rsidR="00586B92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4</w:t>
      </w: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23A74B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</w:p>
    <w:p w14:paraId="17E61007" w14:textId="35E232D3" w:rsidR="00D33227" w:rsidRDefault="00D33227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14400D93" w14:textId="71E2EC69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val="cs" w:eastAsia="cs-CZ"/>
        </w:rPr>
        <w:t>SAFIBRA, s.r.o.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 </w:t>
      </w:r>
    </w:p>
    <w:p w14:paraId="21DA0FB5" w14:textId="723663B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se sídlem: U </w:t>
      </w:r>
      <w:proofErr w:type="spellStart"/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Sanitasu</w:t>
      </w:r>
      <w:proofErr w:type="spellEnd"/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 1621, 251 01 Říčany, Česká republika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</w:p>
    <w:p w14:paraId="14C9FD0A" w14:textId="2FC8F6C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IČO: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25787012 </w:t>
      </w:r>
    </w:p>
    <w:p w14:paraId="1DC16279" w14:textId="6CF2D711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DIČ: CZ25787012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</w:p>
    <w:p w14:paraId="7597871A" w14:textId="1438E960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zastoupeno: </w:t>
      </w:r>
      <w:r w:rsidR="002803F2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.,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jednatel</w:t>
      </w:r>
    </w:p>
    <w:p w14:paraId="08F567F9" w14:textId="59FD1A56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 xml:space="preserve">ID datové schránky: </w:t>
      </w:r>
      <w:proofErr w:type="spellStart"/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nmryuxf</w:t>
      </w:r>
      <w:proofErr w:type="spellEnd"/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</w:p>
    <w:p w14:paraId="0A4E2487" w14:textId="6AE65FE0" w:rsidR="00AD4E07" w:rsidRDefault="5EF5BDDC" w:rsidP="001F66F0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bankovní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2803F2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AD4E07">
        <w:br/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psaná v obchodním rejstříku vedeném 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Městským soudem v Praze, oddíl C, vložka 70191</w:t>
      </w:r>
    </w:p>
    <w:p w14:paraId="733A4293" w14:textId="18EF626C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val="cs" w:eastAsia="cs-CZ"/>
        </w:rPr>
        <w:t>(dále jen jako „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5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“) </w:t>
      </w:r>
    </w:p>
    <w:p w14:paraId="0097A45A" w14:textId="1816E0F7" w:rsidR="00AD4E07" w:rsidRDefault="00AD4E07" w:rsidP="5EF5BDDC">
      <w:pPr>
        <w:spacing w:after="0" w:line="257" w:lineRule="auto"/>
        <w:textAlignment w:val="baseline"/>
        <w:rPr>
          <w:rFonts w:ascii="Calibri" w:eastAsia="Calibri" w:hAnsi="Calibri" w:cs="Calibri"/>
        </w:rPr>
      </w:pPr>
    </w:p>
    <w:p w14:paraId="50A9AB1F" w14:textId="0F00624B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bookmarkStart w:id="0" w:name="_Hlk97554777"/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esseq.eu, s.r.o.</w:t>
      </w:r>
    </w:p>
    <w:p w14:paraId="00BFBA37" w14:textId="60043F2E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Teslova 1202/3, 301 00 </w:t>
      </w:r>
      <w:r w:rsidR="001F66F0"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Plzeň – </w:t>
      </w:r>
      <w:proofErr w:type="spellStart"/>
      <w:r w:rsidR="001F66F0"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kvrňany</w:t>
      </w:r>
      <w:proofErr w:type="spellEnd"/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Česká republika</w:t>
      </w:r>
    </w:p>
    <w:p w14:paraId="7DEF8DF6" w14:textId="3370AFB1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IČO: 02240891</w:t>
      </w:r>
    </w:p>
    <w:p w14:paraId="6FDB2970" w14:textId="28AA7B8C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DIČ: CZ02240891</w:t>
      </w:r>
    </w:p>
    <w:p w14:paraId="2B980FC0" w14:textId="23CF5371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2803F2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jednatelem</w:t>
      </w:r>
    </w:p>
    <w:p w14:paraId="072A0F33" w14:textId="7A5639C7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ID datové schránky: h673sfy</w:t>
      </w:r>
    </w:p>
    <w:p w14:paraId="519EA522" w14:textId="139F1AF2" w:rsidR="00AD4E07" w:rsidRDefault="5EF5BDDC" w:rsidP="001F66F0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bankovní spojení: </w:t>
      </w:r>
      <w:r w:rsidR="002803F2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Komerční banka, a.s.</w:t>
      </w:r>
      <w:r w:rsidR="00AD4E07">
        <w:br/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aná v obchodním rejstříku vedeném u Krajského soudu v Plzni, oddíl V, vložka 29154</w:t>
      </w:r>
    </w:p>
    <w:p w14:paraId="03C27423" w14:textId="2B2CC78B" w:rsidR="00AD4E07" w:rsidRDefault="5EF5BDDC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(dále jen jako „</w:t>
      </w:r>
      <w:r w:rsidRPr="5EF5BDD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6</w:t>
      </w:r>
      <w:r w:rsidRPr="5EF5BDD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“</w:t>
      </w:r>
      <w:r w:rsidR="00894851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)</w:t>
      </w:r>
    </w:p>
    <w:p w14:paraId="40E90499" w14:textId="77777777" w:rsidR="00894851" w:rsidRDefault="00894851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14D57AF" w14:textId="054E1F0F" w:rsidR="00894851" w:rsidRPr="003401B0" w:rsidRDefault="00894851" w:rsidP="00894851">
      <w:pPr>
        <w:spacing w:after="0" w:line="240" w:lineRule="auto"/>
        <w:jc w:val="both"/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</w:pPr>
      <w:r w:rsidRPr="196AB02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ŠMT</w:t>
      </w:r>
      <w:r w:rsidR="0038703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 xml:space="preserve"> a.s.</w:t>
      </w:r>
    </w:p>
    <w:p w14:paraId="1F29A4E6" w14:textId="27F7DA09" w:rsidR="00894851" w:rsidRPr="003401B0" w:rsidRDefault="6032A034" w:rsidP="73FF2558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</w:t>
      </w:r>
      <w:r w:rsidR="73FF2558" w:rsidRPr="73FF2558">
        <w:rPr>
          <w:rFonts w:ascii="Calibri" w:eastAsia="Calibri" w:hAnsi="Calibri" w:cs="Calibri"/>
        </w:rPr>
        <w:t>Tylova 1/57, 301 00, Plzeň</w:t>
      </w:r>
    </w:p>
    <w:p w14:paraId="1BA7DA9B" w14:textId="710C5E1E" w:rsidR="00894851" w:rsidRPr="003401B0" w:rsidRDefault="6032A034" w:rsidP="73FF2558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73FF2558" w:rsidRPr="73FF2558">
        <w:rPr>
          <w:rFonts w:ascii="Calibri" w:eastAsia="Calibri" w:hAnsi="Calibri" w:cs="Calibri"/>
        </w:rPr>
        <w:t>29253462</w:t>
      </w:r>
    </w:p>
    <w:p w14:paraId="117A37FD" w14:textId="6B68E9B0" w:rsidR="00894851" w:rsidRPr="003401B0" w:rsidRDefault="6032A034" w:rsidP="167525C5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167525C5" w:rsidRPr="2D8F9742">
        <w:rPr>
          <w:rFonts w:ascii="Calibri" w:eastAsia="Calibri" w:hAnsi="Calibri" w:cs="Calibri"/>
        </w:rPr>
        <w:t>CZ29253462</w:t>
      </w:r>
    </w:p>
    <w:p w14:paraId="18C2A9EC" w14:textId="3F34E85D" w:rsidR="00894851" w:rsidRPr="003401B0" w:rsidRDefault="00894851" w:rsidP="7D41A7F0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2803F2">
        <w:rPr>
          <w:rFonts w:ascii="Calibri" w:eastAsia="Calibri" w:hAnsi="Calibri" w:cs="Calibri"/>
        </w:rPr>
        <w:t>x</w:t>
      </w:r>
      <w:r w:rsidR="7D41A7F0" w:rsidRPr="7D41A7F0">
        <w:rPr>
          <w:rFonts w:ascii="Calibri" w:eastAsia="Calibri" w:hAnsi="Calibri" w:cs="Calibri"/>
        </w:rPr>
        <w:t xml:space="preserve">, předsedou představenstva a </w:t>
      </w:r>
      <w:r w:rsidR="002803F2">
        <w:rPr>
          <w:rFonts w:ascii="Calibri" w:eastAsia="Calibri" w:hAnsi="Calibri" w:cs="Calibri"/>
        </w:rPr>
        <w:t>x</w:t>
      </w:r>
      <w:r w:rsidR="7D41A7F0" w:rsidRPr="7D41A7F0">
        <w:rPr>
          <w:rFonts w:ascii="Calibri" w:eastAsia="Calibri" w:hAnsi="Calibri" w:cs="Calibri"/>
        </w:rPr>
        <w:t>, místopředsedkyní představenstva</w:t>
      </w:r>
    </w:p>
    <w:p w14:paraId="7EFD815F" w14:textId="4173C0B6" w:rsidR="00894851" w:rsidRPr="003401B0" w:rsidRDefault="00894851" w:rsidP="2D8F9742">
      <w:pPr>
        <w:spacing w:after="0" w:line="240" w:lineRule="auto"/>
        <w:jc w:val="both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2D8F9742" w:rsidRPr="2D8F9742">
        <w:rPr>
          <w:rFonts w:ascii="Calibri" w:eastAsia="Calibri" w:hAnsi="Calibri" w:cs="Calibri"/>
        </w:rPr>
        <w:t>v59wcxb</w:t>
      </w:r>
    </w:p>
    <w:p w14:paraId="0D884EB7" w14:textId="2368500A" w:rsidR="00BB49D1" w:rsidRPr="003401B0" w:rsidRDefault="00894851" w:rsidP="2D8F9742">
      <w:pPr>
        <w:spacing w:after="0" w:line="240" w:lineRule="auto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bankovní spojení: </w:t>
      </w:r>
      <w:r w:rsidR="002803F2">
        <w:rPr>
          <w:rFonts w:ascii="Calibri" w:eastAsia="Calibri" w:hAnsi="Calibri" w:cs="Calibri"/>
        </w:rPr>
        <w:t>x</w:t>
      </w:r>
    </w:p>
    <w:p w14:paraId="5E591405" w14:textId="54ACD139" w:rsidR="00894851" w:rsidRPr="003401B0" w:rsidRDefault="00894851" w:rsidP="2D8F9742">
      <w:pPr>
        <w:spacing w:after="0" w:line="240" w:lineRule="auto"/>
        <w:rPr>
          <w:rFonts w:ascii="Calibri" w:eastAsia="Calibri" w:hAnsi="Calibri" w:cs="Calibri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aná v obchodním rejstříku vedeném u Krajského</w:t>
      </w:r>
      <w:r w:rsidR="003401B0"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2D8F9742" w:rsidRPr="2D8F9742">
        <w:rPr>
          <w:rFonts w:ascii="Calibri" w:eastAsia="Calibri" w:hAnsi="Calibri" w:cs="Calibri"/>
        </w:rPr>
        <w:t>soudu v Plzni oddíl B vložka 1790</w:t>
      </w:r>
    </w:p>
    <w:p w14:paraId="1A61DD0F" w14:textId="5F15C546" w:rsidR="00894851" w:rsidRDefault="00894851" w:rsidP="00894851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(dále jen jako „</w:t>
      </w:r>
      <w:r w:rsidRPr="196AB02B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další účastník 1</w:t>
      </w:r>
      <w:r w:rsidR="00586B92">
        <w:rPr>
          <w:rFonts w:ascii="Segoe UI" w:eastAsia="Times New Roman" w:hAnsi="Segoe UI" w:cs="Segoe UI"/>
          <w:b/>
          <w:color w:val="000000" w:themeColor="text1"/>
          <w:sz w:val="20"/>
          <w:szCs w:val="20"/>
          <w:lang w:eastAsia="cs-CZ"/>
        </w:rPr>
        <w:t>7</w:t>
      </w:r>
      <w:r w:rsidRPr="196AB02B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“)</w:t>
      </w:r>
    </w:p>
    <w:p w14:paraId="5D4966C3" w14:textId="77777777" w:rsidR="00894851" w:rsidRDefault="00894851" w:rsidP="5EF5BDDC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bookmarkEnd w:id="0"/>
    <w:p w14:paraId="25C489A8" w14:textId="77777777" w:rsidR="00284979" w:rsidRDefault="00284979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0498927" w14:textId="2C88D74A" w:rsidR="00DF3E19" w:rsidRPr="00FD7908" w:rsidRDefault="00D33227" w:rsidP="005C2066">
      <w:pPr>
        <w:jc w:val="center"/>
      </w:pPr>
      <w:r w:rsidRPr="00FD7908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(všichni další účastníci společně dále jen „další účastníci“ nebo jednotlivě jako „další účastník“, další účastníci včetně hlavního příjemce společně jen „smluvní strany“)</w:t>
      </w:r>
      <w:r w:rsidR="00464762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.</w:t>
      </w:r>
    </w:p>
    <w:p w14:paraId="6FBA0645" w14:textId="77777777" w:rsidR="005C2066" w:rsidRPr="00FD7908" w:rsidRDefault="005C2066" w:rsidP="006F461C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</w:p>
    <w:p w14:paraId="405D7A9B" w14:textId="413DB3DE" w:rsidR="004E0833" w:rsidRDefault="004E0833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ECF4B2B" w14:textId="77777777" w:rsidR="001370FF" w:rsidRDefault="001370F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363DEAE7" w14:textId="77777777" w:rsidR="008D0978" w:rsidRDefault="008D0978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6A738D82" w14:textId="77777777" w:rsidR="008D0978" w:rsidRDefault="008D0978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51270C87" w14:textId="77777777" w:rsidR="00CA705A" w:rsidRDefault="00CA705A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63238BFB" w14:textId="77777777" w:rsidR="001370FF" w:rsidRDefault="001370F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48D55954" w14:textId="77777777" w:rsidR="001370FF" w:rsidRDefault="001370F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5D357009" w14:textId="77777777" w:rsidR="004E0833" w:rsidRPr="00FD7908" w:rsidRDefault="004E0833" w:rsidP="00461FC3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66180067" w14:textId="25682BE6" w:rsidR="004E0833" w:rsidRDefault="00BE74B0" w:rsidP="00BE74B0">
      <w:pPr>
        <w:tabs>
          <w:tab w:val="left" w:pos="4035"/>
        </w:tabs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</w:rPr>
        <w:t>Smluvní strany se dohodly na změnách Smlouvy takto:</w:t>
      </w:r>
    </w:p>
    <w:p w14:paraId="1D409527" w14:textId="4C88603A" w:rsidR="00BE74B0" w:rsidRPr="00BE74B0" w:rsidRDefault="00BE74B0" w:rsidP="4CAA059C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Čl. VII. odst. 2. nově zní takto:</w:t>
      </w:r>
    </w:p>
    <w:p w14:paraId="4F2BD2E4" w14:textId="20A87F8F" w:rsidR="00BE74B0" w:rsidRPr="00BE74B0" w:rsidRDefault="00BE74B0" w:rsidP="00BE74B0">
      <w:pPr>
        <w:pStyle w:val="Odstavecseseznamem"/>
        <w:tabs>
          <w:tab w:val="left" w:pos="4035"/>
        </w:tabs>
        <w:ind w:left="360"/>
        <w:jc w:val="both"/>
        <w:rPr>
          <w:rFonts w:eastAsiaTheme="minorEastAsia"/>
          <w:i/>
          <w:sz w:val="20"/>
          <w:szCs w:val="20"/>
        </w:rPr>
      </w:pPr>
      <w:r w:rsidRPr="00BE74B0">
        <w:rPr>
          <w:rFonts w:ascii="Segoe UI" w:eastAsia="Segoe UI" w:hAnsi="Segoe UI" w:cs="Segoe UI"/>
          <w:i/>
          <w:sz w:val="20"/>
          <w:szCs w:val="20"/>
        </w:rPr>
        <w:t>Maximální výše podpory na celý Projekt je 80 % uznaných nákladů Projektu. Povinná finanční spoluúčast v minimální výši 20 % musí být hrazena z ostatních zdrojů účastníků Projektu. Spolufinancování Projektu z ostatních zdrojů (může být doloženo formou in-</w:t>
      </w:r>
      <w:proofErr w:type="spellStart"/>
      <w:r w:rsidRPr="00BE74B0">
        <w:rPr>
          <w:rFonts w:ascii="Segoe UI" w:eastAsia="Segoe UI" w:hAnsi="Segoe UI" w:cs="Segoe UI"/>
          <w:i/>
          <w:sz w:val="20"/>
          <w:szCs w:val="20"/>
        </w:rPr>
        <w:t>kind</w:t>
      </w:r>
      <w:proofErr w:type="spellEnd"/>
      <w:r w:rsidRPr="00BE74B0">
        <w:rPr>
          <w:rFonts w:ascii="Segoe UI" w:eastAsia="Segoe UI" w:hAnsi="Segoe UI" w:cs="Segoe UI"/>
          <w:i/>
          <w:sz w:val="20"/>
          <w:szCs w:val="20"/>
        </w:rPr>
        <w:t xml:space="preserve"> vkladů) bude zajištěno všemi smluvními stranami bez statusu výzkumné organizace ve výši stanovené Závaznými parametry řešení projektu, tvořícími přílohu Smlouvy o poskytnutí podpory, k čemuž se touto Smlouvou dané smluvní strany výslovně zavazují. Součet částek spolufinancování poskytnutých z ostatních zdrojů jednotlivými smluvními stranami bez statusu výzkumné organizace musí tvořit minimálně 20 % celkových uznaných nákladů Projektu. Spolufinancování Projektu</w:t>
      </w:r>
    </w:p>
    <w:p w14:paraId="7388D056" w14:textId="0AF02B08" w:rsidR="00BE74B0" w:rsidRPr="00BE74B0" w:rsidRDefault="00BE74B0" w:rsidP="00BE74B0">
      <w:pPr>
        <w:pStyle w:val="Odstavecseseznamem"/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VV čl. VIII. odst. 1. písm. n) se číslovka „</w:t>
      </w:r>
      <w:r w:rsidRPr="00BE74B0">
        <w:rPr>
          <w:rFonts w:eastAsiaTheme="minorEastAsia"/>
          <w:i/>
          <w:sz w:val="20"/>
          <w:szCs w:val="20"/>
        </w:rPr>
        <w:t>19</w:t>
      </w:r>
      <w:r>
        <w:rPr>
          <w:rFonts w:eastAsiaTheme="minorEastAsia"/>
          <w:sz w:val="20"/>
          <w:szCs w:val="20"/>
        </w:rPr>
        <w:t>“ mění na číslovku „</w:t>
      </w:r>
      <w:r w:rsidRPr="00BE74B0">
        <w:rPr>
          <w:rFonts w:eastAsiaTheme="minorEastAsia"/>
          <w:i/>
          <w:sz w:val="20"/>
          <w:szCs w:val="20"/>
        </w:rPr>
        <w:t>20</w:t>
      </w:r>
      <w:r>
        <w:rPr>
          <w:rFonts w:eastAsiaTheme="minorEastAsia"/>
          <w:sz w:val="20"/>
          <w:szCs w:val="20"/>
        </w:rPr>
        <w:t>“.</w:t>
      </w:r>
    </w:p>
    <w:p w14:paraId="5E9FC73F" w14:textId="77777777" w:rsidR="00BE74B0" w:rsidRPr="00BE74B0" w:rsidRDefault="00BE74B0" w:rsidP="00BE74B0">
      <w:pPr>
        <w:pStyle w:val="Odstavecseseznamem"/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</w:p>
    <w:p w14:paraId="3FF318AB" w14:textId="5E2CF0F2" w:rsidR="00776261" w:rsidRPr="00FD7908" w:rsidRDefault="00776261" w:rsidP="0077626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7D244A27" w14:textId="5D02D0F8" w:rsidR="00776261" w:rsidRPr="00FD7908" w:rsidRDefault="00776261" w:rsidP="00272A13">
      <w:pPr>
        <w:tabs>
          <w:tab w:val="left" w:pos="3930"/>
        </w:tabs>
        <w:spacing w:after="0"/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Závěrečná ustanovení</w:t>
      </w:r>
    </w:p>
    <w:p w14:paraId="6A7E7FB8" w14:textId="2DBEE540" w:rsidR="008B5F12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T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ent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Dodatek č. 1 ke Smlouvě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n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abývá platnosti okamžikem jeh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podpisu všemi smluvními stranami. </w:t>
      </w:r>
      <w:r w:rsid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 souladu se 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zákon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em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. 340/2015 Sb., o zvláštních podmínkách účinnosti některých smluv, uveřejňování těchto smluv a o registru smluv (zákon o registru smluv), 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bude tato Smlouva hlavním příjemcem uveřejněna v registru smluv, přičemž </w:t>
      </w:r>
      <w:r w:rsidR="00DD4408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nabývá účinnosti dnem jejího uveřejnění v registru smluv.</w:t>
      </w:r>
      <w:r w:rsidR="00DD4408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2EB3D04B" w14:textId="097A7C7E" w:rsidR="008B5F12" w:rsidRPr="00964CC6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T</w:t>
      </w:r>
      <w:r w:rsidR="00BE74B0">
        <w:rPr>
          <w:rStyle w:val="normaltextrun"/>
          <w:rFonts w:ascii="Segoe UI" w:hAnsi="Segoe UI" w:cs="Segoe UI"/>
          <w:color w:val="000000"/>
          <w:sz w:val="20"/>
          <w:szCs w:val="20"/>
        </w:rPr>
        <w:t>ento Dodatek č. 1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je vyhotoven </w:t>
      </w:r>
      <w:r w:rsidR="00964CC6"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elektronicky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</w:t>
      </w:r>
    </w:p>
    <w:p w14:paraId="534FB770" w14:textId="40BB2ADE" w:rsidR="00776261" w:rsidRPr="00FD7908" w:rsidRDefault="00BE74B0" w:rsidP="003B2E6C">
      <w:pPr>
        <w:pStyle w:val="Normlnweb"/>
        <w:numPr>
          <w:ilvl w:val="0"/>
          <w:numId w:val="18"/>
        </w:numPr>
        <w:ind w:left="360"/>
        <w:rPr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Smluvní strany po přečtení tohoto Dodatku č. 1 ke Smlouvě prohlašují, že souhlasí s jeho</w:t>
      </w:r>
      <w:r w:rsidR="00776261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obsahem, že byl sepsán vážně, určitě, srozumitelně a na základě jejich pravé a svobodné vůle, na důkaz čehož připojují své podpisy.</w:t>
      </w:r>
      <w:r w:rsidR="00776261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43D2C10" w14:textId="77777777" w:rsidR="00776261" w:rsidRPr="00FD7908" w:rsidRDefault="00776261" w:rsidP="00776261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Tms Rmn" w:hAnsi="Tms Rmn"/>
          <w:color w:val="000000"/>
          <w:sz w:val="20"/>
          <w:szCs w:val="20"/>
        </w:rPr>
        <w:t> </w:t>
      </w:r>
    </w:p>
    <w:p w14:paraId="60995EC8" w14:textId="79D401B4" w:rsidR="00CA6957" w:rsidRDefault="00243C46" w:rsidP="00776261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------------------------ </w:t>
      </w:r>
      <w:r w:rsidRPr="00243C46">
        <w:rPr>
          <w:rFonts w:ascii="Segoe UI" w:hAnsi="Segoe UI" w:cs="Segoe UI"/>
          <w:i/>
          <w:sz w:val="20"/>
          <w:szCs w:val="20"/>
        </w:rPr>
        <w:t xml:space="preserve">zbytek stránky ponechán úmyslně </w:t>
      </w:r>
      <w:r w:rsidR="00DF6B6B" w:rsidRPr="00243C46">
        <w:rPr>
          <w:rFonts w:ascii="Segoe UI" w:hAnsi="Segoe UI" w:cs="Segoe UI"/>
          <w:i/>
          <w:sz w:val="20"/>
          <w:szCs w:val="20"/>
        </w:rPr>
        <w:t>prázdn</w:t>
      </w:r>
      <w:r w:rsidR="00DF6B6B">
        <w:rPr>
          <w:rFonts w:ascii="Segoe UI" w:hAnsi="Segoe UI" w:cs="Segoe UI"/>
          <w:i/>
          <w:sz w:val="20"/>
          <w:szCs w:val="20"/>
        </w:rPr>
        <w:t xml:space="preserve">ý </w:t>
      </w:r>
      <w:r w:rsidR="00DF6B6B">
        <w:rPr>
          <w:rFonts w:ascii="Segoe UI" w:hAnsi="Segoe UI" w:cs="Segoe UI"/>
          <w:sz w:val="20"/>
          <w:szCs w:val="20"/>
        </w:rPr>
        <w:t>-------------------------------------</w:t>
      </w:r>
    </w:p>
    <w:p w14:paraId="7B20861D" w14:textId="793135DA" w:rsidR="000C7196" w:rsidRDefault="000C7196" w:rsidP="00776261">
      <w:pPr>
        <w:rPr>
          <w:rFonts w:ascii="Segoe UI" w:hAnsi="Segoe UI" w:cs="Segoe UI"/>
          <w:sz w:val="20"/>
          <w:szCs w:val="20"/>
        </w:rPr>
      </w:pPr>
    </w:p>
    <w:p w14:paraId="6FEBDB9C" w14:textId="6934BE73" w:rsidR="000C7196" w:rsidRPr="00243C46" w:rsidRDefault="000C7196">
      <w:pPr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800C275" w14:textId="77777777" w:rsidR="000C7196" w:rsidRPr="00FD7908" w:rsidRDefault="000C7196" w:rsidP="00776261">
      <w:pPr>
        <w:rPr>
          <w:rFonts w:ascii="Segoe UI" w:hAnsi="Segoe UI" w:cs="Segoe UI"/>
          <w:sz w:val="20"/>
          <w:szCs w:val="20"/>
        </w:rPr>
        <w:sectPr w:rsidR="000C7196" w:rsidRPr="00FD7908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A46A8AA" w14:textId="22F059AF" w:rsidR="000C7196" w:rsidRDefault="000C7196" w:rsidP="00CA6957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1 </w:t>
      </w:r>
      <w:r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Pr="00ED3E94">
        <w:rPr>
          <w:rFonts w:ascii="Segoe UI" w:hAnsi="Segoe UI" w:cs="Segoe UI"/>
          <w:lang w:eastAsia="x-none"/>
        </w:rPr>
        <w:t xml:space="preserve">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150A0F0" w14:textId="3E084DAD" w:rsidR="000C7196" w:rsidRDefault="000C7196" w:rsidP="00CA6957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8C2E2F0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0EC14B04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22560181" w14:textId="1E63FAD6" w:rsidR="00CA6957" w:rsidRPr="00FD7908" w:rsidRDefault="000C719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="28286BE9" w:rsidRPr="4CAA059C">
        <w:rPr>
          <w:rFonts w:ascii="Segoe UI" w:hAnsi="Segoe UI" w:cs="Segoe UI"/>
        </w:rPr>
        <w:t>___________________________ dne ________________________</w:t>
      </w:r>
    </w:p>
    <w:p w14:paraId="5884778C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6CEB0CD9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1058DC9E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C144F92" w14:textId="4BAC9E0E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8384B83" w14:textId="62B5C4EB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504D86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3D7A63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B8D2CD0" w14:textId="0AC35474" w:rsidR="00CA6957" w:rsidRPr="00FD7908" w:rsidRDefault="00860394" w:rsidP="00CA6957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C99DC37" w14:textId="66BCE4E1" w:rsidR="000C7196" w:rsidRDefault="002803F2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4ADBDFE2" w14:textId="5D38B3BC" w:rsidR="00CA6957" w:rsidRDefault="000C7196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rektor</w:t>
      </w:r>
    </w:p>
    <w:p w14:paraId="63541274" w14:textId="57AF006E" w:rsidR="000C7196" w:rsidRPr="00ED3E94" w:rsidRDefault="000C719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shd w:val="clear" w:color="auto" w:fill="FFFFFF"/>
        </w:rPr>
        <w:t>Západočeská univerzita v Plzni</w:t>
      </w:r>
      <w:r w:rsidRPr="00CB4536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 </w:t>
      </w:r>
      <w:r>
        <w:rPr>
          <w:rStyle w:val="eop"/>
          <w:rFonts w:ascii="Segoe UI" w:hAnsi="Segoe UI" w:cs="Segoe UI"/>
          <w:color w:val="000000"/>
          <w:sz w:val="20"/>
          <w:szCs w:val="20"/>
          <w:shd w:val="clear" w:color="auto" w:fill="FFFFFF"/>
        </w:rPr>
        <w:t> </w:t>
      </w:r>
    </w:p>
    <w:p w14:paraId="6C0661CF" w14:textId="5A83394A" w:rsidR="00243C46" w:rsidRDefault="00CA6957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br w:type="page"/>
      </w:r>
      <w:r w:rsidR="00243C46"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2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E3204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35B55E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1FC8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FC0735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5162CE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C527E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C99AE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B610D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9B101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6877CA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6C61A4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8EB59E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028C461" w14:textId="45C15EBD" w:rsidR="00243C46" w:rsidRDefault="002803F2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898C858" w14:textId="5D0E3EDF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068EC8AF" w14:textId="150F078B" w:rsidR="00243C46" w:rsidRPr="00CB4536" w:rsidRDefault="00243C46">
      <w:pPr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bdr w:val="none" w:sz="0" w:space="0" w:color="auto" w:frame="1"/>
        </w:rPr>
        <w:t>České vysoké technické učení v Praze</w:t>
      </w:r>
    </w:p>
    <w:p w14:paraId="337AF252" w14:textId="6F1DC5C5" w:rsidR="00243C46" w:rsidRDefault="00243C46">
      <w:pPr>
        <w:rPr>
          <w:rFonts w:ascii="Segoe UI" w:hAnsi="Segoe UI" w:cs="Segoe UI"/>
          <w:lang w:eastAsia="x-none"/>
        </w:rPr>
      </w:pPr>
    </w:p>
    <w:p w14:paraId="643906A8" w14:textId="0D863BF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CC748C3" w14:textId="66292D1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3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43F3D4E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91FA95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B107F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88B448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1D0D8E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1E7C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8BA4E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42C36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4F46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043DFB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6EA23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F6171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D2F83E4" w14:textId="05FE1C4F" w:rsidR="00CA6957" w:rsidRDefault="002803F2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x</w:t>
      </w:r>
    </w:p>
    <w:p w14:paraId="4417AFDC" w14:textId="54FE071B" w:rsidR="00243C46" w:rsidRDefault="00243C46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30638687" w14:textId="5670F5C3" w:rsidR="00243C46" w:rsidRPr="00CB4536" w:rsidRDefault="00243C4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shd w:val="clear" w:color="auto" w:fill="FFFFFF"/>
        </w:rPr>
        <w:t>Vysoká škola báňská – Technická univerzita Ostrava</w:t>
      </w:r>
      <w:r w:rsidRPr="00CB4536">
        <w:rPr>
          <w:rStyle w:val="eop"/>
          <w:rFonts w:ascii="Segoe UI" w:hAnsi="Segoe UI" w:cs="Segoe UI"/>
          <w:color w:val="333333"/>
          <w:sz w:val="20"/>
          <w:szCs w:val="20"/>
          <w:shd w:val="clear" w:color="auto" w:fill="FFFFFF"/>
        </w:rPr>
        <w:t> </w:t>
      </w:r>
    </w:p>
    <w:p w14:paraId="508D3432" w14:textId="6A822BFE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D0F0309" w14:textId="21D89755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4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3F4513A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5EDCF98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5EB4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23E516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BC5FF9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5EBF53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82A136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136E5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02E73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6DB441" w14:textId="259E6113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A8D1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A824AD9" w14:textId="5DC522DD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ED763BB" w14:textId="74D2614C" w:rsidR="00243C46" w:rsidRDefault="002803F2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B65736E" w14:textId="49D53735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13B3D528" w14:textId="09743B54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ysoké učení technické v Brně</w:t>
      </w:r>
    </w:p>
    <w:p w14:paraId="1EDE9939" w14:textId="2D015E0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5AE539B" w14:textId="470C8B16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5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2BCA1F0D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41602F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B7CEEB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2DE974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05F67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70C9D4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FA35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D1735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43693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281F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359A80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8F442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A7F3AD7" w14:textId="48B15B9B" w:rsidR="00243C46" w:rsidRDefault="002803F2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7BDF853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8810C29" w14:textId="70DC3156" w:rsidR="00243C46" w:rsidRDefault="00243C4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TechSoft</w:t>
      </w:r>
      <w:proofErr w:type="spellEnd"/>
      <w:r>
        <w:rPr>
          <w:rFonts w:ascii="Segoe UI" w:hAnsi="Segoe UI" w:cs="Segoe UI"/>
          <w:lang w:eastAsia="x-none"/>
        </w:rPr>
        <w:t xml:space="preserve"> </w:t>
      </w:r>
      <w:proofErr w:type="spellStart"/>
      <w:r>
        <w:rPr>
          <w:rFonts w:ascii="Segoe UI" w:hAnsi="Segoe UI" w:cs="Segoe UI"/>
          <w:lang w:eastAsia="x-none"/>
        </w:rPr>
        <w:t>Engineering</w:t>
      </w:r>
      <w:proofErr w:type="spellEnd"/>
      <w:r>
        <w:rPr>
          <w:rFonts w:ascii="Segoe UI" w:hAnsi="Segoe UI" w:cs="Segoe UI"/>
          <w:lang w:eastAsia="x-none"/>
        </w:rPr>
        <w:t>, spol. s r.o.</w:t>
      </w:r>
      <w:r>
        <w:rPr>
          <w:rFonts w:ascii="Segoe UI" w:hAnsi="Segoe UI" w:cs="Segoe UI"/>
          <w:lang w:eastAsia="x-none"/>
        </w:rPr>
        <w:br w:type="page"/>
      </w:r>
    </w:p>
    <w:p w14:paraId="78F7CCF9" w14:textId="4009BE68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6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57F781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6302D4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145EBD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27551E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9D4BB2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11BA62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CC1E36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53D0FC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294063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3BF1E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F89F3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02027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A7FE45A" w14:textId="041727ED" w:rsidR="00243C46" w:rsidRDefault="002803F2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110696B7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049653C" w14:textId="3A77EC3A" w:rsidR="00243C46" w:rsidRDefault="7C691D2D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ULLMANNA</w:t>
      </w:r>
      <w:r w:rsidR="00243C46" w:rsidRPr="35496F09">
        <w:rPr>
          <w:rFonts w:ascii="Segoe UI" w:hAnsi="Segoe UI" w:cs="Segoe UI"/>
        </w:rPr>
        <w:t xml:space="preserve"> s.r.o.</w:t>
      </w:r>
      <w:r w:rsidR="00243C46" w:rsidRPr="35496F09">
        <w:rPr>
          <w:rFonts w:ascii="Segoe UI" w:hAnsi="Segoe UI" w:cs="Segoe UI"/>
        </w:rPr>
        <w:br w:type="page"/>
      </w:r>
    </w:p>
    <w:p w14:paraId="6E33D648" w14:textId="7B5D0CA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7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55B08510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FED9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8B35E4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33AE7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DB8F6A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BDC36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A2FE65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AA3649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95744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DCA9A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666B4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B2F42CF" w14:textId="179D81EE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108E4641" w14:textId="7310E884" w:rsidR="00243C46" w:rsidRDefault="00243C46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Ing. Evžen </w:t>
      </w:r>
      <w:proofErr w:type="spellStart"/>
      <w:r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Thöndel</w:t>
      </w:r>
      <w:proofErr w:type="spellEnd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CSc.</w:t>
      </w:r>
    </w:p>
    <w:p w14:paraId="6AB4F986" w14:textId="28AAEDC3" w:rsidR="00243C46" w:rsidRDefault="00243C46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jednatel</w:t>
      </w:r>
    </w:p>
    <w:p w14:paraId="4070132D" w14:textId="5BD20F88" w:rsidR="00243C46" w:rsidRPr="00FD7908" w:rsidRDefault="00243C46" w:rsidP="00243C46">
      <w:pPr>
        <w:rPr>
          <w:rFonts w:ascii="Segoe UI" w:hAnsi="Segoe UI" w:cs="Segoe UI"/>
          <w:lang w:eastAsia="x-none"/>
        </w:rPr>
      </w:pPr>
      <w:proofErr w:type="spellStart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Pragolet</w:t>
      </w:r>
      <w:proofErr w:type="spellEnd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s.r.o.</w:t>
      </w:r>
    </w:p>
    <w:p w14:paraId="117505B7" w14:textId="2597BAE6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716502D" w14:textId="60C8D85C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8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6E0EA749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3348CA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05140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7DE01D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AF9A93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DE66F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D2121D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B1B341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DA9C55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04B8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1D760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467B6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48E9C559" w14:textId="15F8CB2B" w:rsidR="00CA6957" w:rsidRDefault="002803F2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D6852" w14:textId="4855085C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člen představenstva</w:t>
      </w:r>
    </w:p>
    <w:p w14:paraId="012E8B1D" w14:textId="5B58531A" w:rsidR="00243C46" w:rsidRPr="00CB4536" w:rsidRDefault="00243C46" w:rsidP="00CA6957">
      <w:pPr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  <w:t>Zuri.com SE</w:t>
      </w:r>
    </w:p>
    <w:p w14:paraId="6678E0BD" w14:textId="1EF00498" w:rsidR="00243C46" w:rsidRDefault="00243C46" w:rsidP="00CA6957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</w:p>
    <w:p w14:paraId="78ED0CD0" w14:textId="52A7AEB6" w:rsidR="00243C46" w:rsidRDefault="00243C46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  <w: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  <w:br w:type="page"/>
      </w:r>
    </w:p>
    <w:p w14:paraId="17A9E8CA" w14:textId="79FA0B14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9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6C543D7C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76C7AF6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5A1489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76B26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4B9347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01E87F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537E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2318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163CCF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CBA1BC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AC8A68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A8EE4B" w14:textId="7668C256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>_____________________</w:t>
      </w:r>
    </w:p>
    <w:p w14:paraId="05E66492" w14:textId="403B8E22" w:rsidR="00243C46" w:rsidRDefault="002803F2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AD4E6B7" w14:textId="5246BF8B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2F2B08" w14:textId="6496F9C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SMAR s.r.o.</w:t>
      </w:r>
    </w:p>
    <w:p w14:paraId="6BBA31E3" w14:textId="110F9342" w:rsidR="00243C46" w:rsidRDefault="00243C46" w:rsidP="00CA6957">
      <w:pPr>
        <w:rPr>
          <w:rFonts w:ascii="Segoe UI" w:hAnsi="Segoe UI" w:cs="Segoe UI"/>
          <w:lang w:eastAsia="x-none"/>
        </w:rPr>
      </w:pPr>
    </w:p>
    <w:p w14:paraId="1D9102A7" w14:textId="1BF2181C" w:rsidR="00243C46" w:rsidRDefault="00243C46" w:rsidP="00CA6957">
      <w:pPr>
        <w:rPr>
          <w:rFonts w:ascii="Segoe UI" w:hAnsi="Segoe UI" w:cs="Segoe UI"/>
          <w:lang w:eastAsia="x-none"/>
        </w:rPr>
      </w:pPr>
    </w:p>
    <w:p w14:paraId="3193A597" w14:textId="7CF5E59D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62068511" w14:textId="617E2ECC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</w:t>
      </w:r>
      <w:r w:rsidR="00CF3D7D">
        <w:rPr>
          <w:rFonts w:ascii="Segoe UI" w:hAnsi="Segoe UI" w:cs="Segoe UI"/>
          <w:lang w:eastAsia="x-none"/>
        </w:rPr>
        <w:t>10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2F2BC2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CDD2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3F101265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69E8D7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BA7350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AB0D7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5313F4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D54D8C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B0D82F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671A6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6B8F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5D6A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076C641" w14:textId="7CE6B0FA" w:rsidR="00243C46" w:rsidRDefault="002803F2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8FFA0F4" w14:textId="136AB2BE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57DBBE" w14:textId="0A14688C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ÚTS, a.s.</w:t>
      </w:r>
    </w:p>
    <w:p w14:paraId="0D861897" w14:textId="3E2DDE65" w:rsidR="00243C46" w:rsidRDefault="00243C46" w:rsidP="00CA6957">
      <w:pPr>
        <w:rPr>
          <w:rFonts w:ascii="Segoe UI" w:hAnsi="Segoe UI" w:cs="Segoe UI"/>
          <w:lang w:eastAsia="x-none"/>
        </w:rPr>
      </w:pPr>
    </w:p>
    <w:p w14:paraId="00B99D24" w14:textId="1BB80CB3" w:rsidR="00243C46" w:rsidRDefault="00243C46" w:rsidP="00CA6957">
      <w:pPr>
        <w:rPr>
          <w:rFonts w:ascii="Segoe UI" w:hAnsi="Segoe UI" w:cs="Segoe UI"/>
          <w:lang w:eastAsia="x-none"/>
        </w:rPr>
      </w:pPr>
    </w:p>
    <w:p w14:paraId="7ECBFA2E" w14:textId="0B2BA119" w:rsidR="00243C46" w:rsidRDefault="00243C46" w:rsidP="00CA6957">
      <w:pPr>
        <w:rPr>
          <w:rFonts w:ascii="Segoe UI" w:hAnsi="Segoe UI" w:cs="Segoe UI"/>
          <w:lang w:eastAsia="x-none"/>
        </w:rPr>
      </w:pPr>
    </w:p>
    <w:p w14:paraId="23CFE6B8" w14:textId="45513090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11FCC26" w14:textId="2A70238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1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3BE78A7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B908E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198226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6D572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1B5962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E4D99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1FA32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679128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DC9137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5FCCC8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3FC4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F5661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6C0D396" w14:textId="46478C47" w:rsidR="00243C46" w:rsidRDefault="002803F2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0428707" w14:textId="72A9AD4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2694ACA" w14:textId="2E4511E9" w:rsidR="0059719B" w:rsidRDefault="0059719B" w:rsidP="00CA6957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ROSmart</w:t>
      </w:r>
      <w:proofErr w:type="spellEnd"/>
      <w:r>
        <w:rPr>
          <w:rFonts w:ascii="Segoe UI" w:hAnsi="Segoe UI" w:cs="Segoe UI"/>
          <w:lang w:eastAsia="x-none"/>
        </w:rPr>
        <w:t>, s.r.o.</w:t>
      </w:r>
    </w:p>
    <w:p w14:paraId="2ACCD563" w14:textId="085D25F7" w:rsidR="00964CC6" w:rsidRDefault="00964CC6" w:rsidP="00CA6957">
      <w:pPr>
        <w:rPr>
          <w:rFonts w:ascii="Segoe UI" w:hAnsi="Segoe UI" w:cs="Segoe UI"/>
          <w:lang w:eastAsia="x-none"/>
        </w:rPr>
      </w:pPr>
    </w:p>
    <w:p w14:paraId="78863684" w14:textId="3FD9685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C58443B" w14:textId="69C6EC5A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2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13E6BF1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2BFD49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44B8F1A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41BDC80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8AF06B0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DA0617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C899D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6C2344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5D69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1A64E0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40CA1F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AF1D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01E136E" w14:textId="185E5A50" w:rsidR="00964CC6" w:rsidRDefault="002803F2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0CDC365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71E2143" w14:textId="51F71C14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gentFly</w:t>
      </w:r>
      <w:proofErr w:type="spellEnd"/>
      <w:r>
        <w:rPr>
          <w:rFonts w:ascii="Segoe UI" w:hAnsi="Segoe UI" w:cs="Segoe UI"/>
          <w:lang w:eastAsia="x-none"/>
        </w:rPr>
        <w:t xml:space="preserve"> Technologies s.r.o.</w:t>
      </w:r>
    </w:p>
    <w:p w14:paraId="0FFD1272" w14:textId="166C314C" w:rsidR="00964CC6" w:rsidRDefault="00964CC6" w:rsidP="00964CC6">
      <w:pPr>
        <w:rPr>
          <w:rFonts w:ascii="Segoe UI" w:hAnsi="Segoe UI" w:cs="Segoe UI"/>
          <w:lang w:eastAsia="x-none"/>
        </w:rPr>
      </w:pPr>
    </w:p>
    <w:p w14:paraId="4FABF64B" w14:textId="499A2CE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E38915E" w14:textId="7A169738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3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2D7CC5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2B185F32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108BB8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270F3D5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EB1839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B11B57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16B2A8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74BAC3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D1AFA7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F07CB4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90E912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EE352A4" w14:textId="504E3561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___________________________________</w:t>
      </w:r>
      <w:r w:rsidR="70A454A9" w:rsidRPr="35496F09">
        <w:rPr>
          <w:rFonts w:ascii="Segoe UI" w:hAnsi="Segoe UI" w:cs="Segoe UI"/>
        </w:rPr>
        <w:t xml:space="preserve"> ___________________________</w:t>
      </w:r>
    </w:p>
    <w:p w14:paraId="71E656BC" w14:textId="2BA4A067" w:rsidR="00964CC6" w:rsidRDefault="002803F2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x</w:t>
      </w:r>
    </w:p>
    <w:p w14:paraId="2C9A5F90" w14:textId="3FC24CD2" w:rsidR="00964CC6" w:rsidRDefault="70A454A9" w:rsidP="00964CC6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jednatel</w:t>
      </w:r>
      <w:r w:rsidR="00964CC6">
        <w:tab/>
      </w:r>
      <w:r w:rsidR="00964CC6">
        <w:tab/>
      </w:r>
      <w:r w:rsidR="00964CC6">
        <w:tab/>
      </w:r>
      <w:r w:rsidR="00964CC6">
        <w:tab/>
      </w:r>
    </w:p>
    <w:p w14:paraId="3950D521" w14:textId="01C9D47A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tega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36E90917" w14:textId="4D52F82C" w:rsidR="00964CC6" w:rsidRDefault="00964CC6" w:rsidP="00964CC6">
      <w:pPr>
        <w:rPr>
          <w:rFonts w:ascii="Segoe UI" w:hAnsi="Segoe UI" w:cs="Segoe UI"/>
          <w:lang w:eastAsia="x-none"/>
        </w:rPr>
      </w:pPr>
    </w:p>
    <w:p w14:paraId="0307A121" w14:textId="3BB1E643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04FF57D" w14:textId="1140F3D2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4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1689670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042F866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4403C60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7F58FA5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3883E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E514B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2B57F7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D15A2F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27D9C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7EAF6F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C11D26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2C17D62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3F3C26A" w14:textId="4B1B46B6" w:rsidR="00964CC6" w:rsidRDefault="002803F2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9761D9F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35B30AF" w14:textId="44F06516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Labortech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5562DBED" w14:textId="3DB45CFD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9C73B73" w14:textId="0B2EBC8C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>č. 1</w:t>
      </w:r>
      <w:r w:rsidR="00CF3D7D">
        <w:rPr>
          <w:rFonts w:ascii="Segoe UI" w:hAnsi="Segoe UI" w:cs="Segoe UI"/>
          <w:lang w:eastAsia="x-none"/>
        </w:rPr>
        <w:t>5</w:t>
      </w:r>
      <w:r>
        <w:rPr>
          <w:rFonts w:ascii="Segoe UI" w:hAnsi="Segoe UI" w:cs="Segoe UI"/>
          <w:lang w:eastAsia="x-none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B40940D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77C986F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1F0886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3ADCC76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D8973B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D289A01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9A8FB7E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2C4F69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935460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BCBD9C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66F58D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B072B1" w14:textId="6D3D7554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  <w:t>___________________________________</w:t>
      </w:r>
    </w:p>
    <w:p w14:paraId="542CE5CA" w14:textId="657D1505" w:rsidR="00964CC6" w:rsidRDefault="002803F2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69678CB" w14:textId="7720CDA8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ŠKODA ELECTRIC a.s.</w:t>
      </w:r>
    </w:p>
    <w:p w14:paraId="407E8F88" w14:textId="76A66D55" w:rsidR="00964CC6" w:rsidRDefault="00964CC6" w:rsidP="00964CC6">
      <w:pPr>
        <w:rPr>
          <w:rFonts w:ascii="Segoe UI" w:hAnsi="Segoe UI" w:cs="Segoe UI"/>
          <w:lang w:eastAsia="x-none"/>
        </w:rPr>
      </w:pPr>
    </w:p>
    <w:p w14:paraId="69BD40E0" w14:textId="0D9D4DB1" w:rsidR="00964CC6" w:rsidRPr="009E04D2" w:rsidRDefault="00964CC6" w:rsidP="00964CC6">
      <w:pPr>
        <w:rPr>
          <w:rFonts w:ascii="Segoe UI" w:hAnsi="Segoe UI" w:cs="Segoe UI"/>
          <w:lang w:eastAsia="x-none"/>
        </w:rPr>
      </w:pPr>
      <w:r w:rsidRPr="35496F09">
        <w:rPr>
          <w:rFonts w:ascii="Segoe UI" w:hAnsi="Segoe UI" w:cs="Segoe UI"/>
        </w:rPr>
        <w:t>na základě plné moci</w:t>
      </w:r>
    </w:p>
    <w:p w14:paraId="7FED59C7" w14:textId="6F25FFF4" w:rsidR="35496F09" w:rsidRDefault="35496F09">
      <w:r>
        <w:br w:type="page"/>
      </w:r>
    </w:p>
    <w:p w14:paraId="495F9CE3" w14:textId="26CCF9B9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6</w:t>
      </w:r>
      <w:r w:rsidRPr="35496F09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71865F46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6749299D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50617B9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2031B92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19AAC95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34CB816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0B22768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6CDF69C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BCA26D2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F3F96F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9344ED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657EF4C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___________________________________</w:t>
      </w:r>
    </w:p>
    <w:p w14:paraId="5E4FAAFF" w14:textId="3CB787FE" w:rsidR="00964CC6" w:rsidRPr="009E04D2" w:rsidRDefault="002803F2" w:rsidP="35496F09">
      <w:pPr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440607F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jednatel</w:t>
      </w:r>
    </w:p>
    <w:p w14:paraId="50DECFB1" w14:textId="69B8C25E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SAFIBRA, s.r.o.</w:t>
      </w:r>
    </w:p>
    <w:p w14:paraId="64A0C0F9" w14:textId="7600A560" w:rsidR="00964CC6" w:rsidRPr="009E04D2" w:rsidRDefault="00964CC6" w:rsidP="35496F09">
      <w:pPr>
        <w:rPr>
          <w:rFonts w:ascii="Segoe UI" w:hAnsi="Segoe UI" w:cs="Segoe UI"/>
        </w:rPr>
      </w:pPr>
    </w:p>
    <w:p w14:paraId="77BE1A32" w14:textId="5263624F" w:rsidR="00964CC6" w:rsidRPr="009E04D2" w:rsidRDefault="00964CC6" w:rsidP="00964CC6">
      <w:r>
        <w:br w:type="page"/>
      </w:r>
    </w:p>
    <w:p w14:paraId="76B46204" w14:textId="7B5BA262" w:rsidR="00964CC6" w:rsidRPr="009E04D2" w:rsidRDefault="70A454A9" w:rsidP="35496F09">
      <w:pPr>
        <w:rPr>
          <w:rFonts w:ascii="Segoe UI" w:hAnsi="Segoe UI" w:cs="Segoe UI"/>
        </w:rPr>
      </w:pPr>
      <w:bookmarkStart w:id="1" w:name="_Hlk97554913"/>
      <w:r w:rsidRPr="35496F09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7</w:t>
      </w:r>
      <w:r w:rsidRPr="35496F09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4282E78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0141BB14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2C3B143C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B697255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2111B56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5DA93A97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02A6165A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A498EDB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24DF81D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8BCEEB7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179717D9" w14:textId="77777777" w:rsidR="00964CC6" w:rsidRPr="009E04D2" w:rsidRDefault="00964CC6" w:rsidP="35496F09">
      <w:pPr>
        <w:rPr>
          <w:rFonts w:ascii="Segoe UI" w:hAnsi="Segoe UI" w:cs="Segoe UI"/>
        </w:rPr>
      </w:pPr>
    </w:p>
    <w:p w14:paraId="476FCCCB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___________________________________</w:t>
      </w:r>
    </w:p>
    <w:bookmarkEnd w:id="1"/>
    <w:p w14:paraId="3ED2C2CC" w14:textId="67D6A0CE" w:rsidR="00964CC6" w:rsidRPr="009E04D2" w:rsidRDefault="002803F2" w:rsidP="35496F09">
      <w:pPr>
        <w:rPr>
          <w:rFonts w:ascii="Segoe UI" w:hAnsi="Segoe UI" w:cs="Segoe UI"/>
        </w:rPr>
      </w:pPr>
      <w:r>
        <w:rPr>
          <w:rFonts w:ascii="Segoe UI" w:hAnsi="Segoe UI" w:cs="Segoe UI"/>
        </w:rPr>
        <w:t>x</w:t>
      </w:r>
    </w:p>
    <w:p w14:paraId="5BCF0A1D" w14:textId="77777777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jednatel</w:t>
      </w:r>
    </w:p>
    <w:p w14:paraId="750673D9" w14:textId="64F6C0F1" w:rsidR="00964CC6" w:rsidRPr="009E04D2" w:rsidRDefault="70A454A9" w:rsidP="35496F09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desseq.eu, s.r.o.</w:t>
      </w:r>
    </w:p>
    <w:p w14:paraId="7E792BD2" w14:textId="77777777" w:rsidR="000F13E2" w:rsidRDefault="000F13E2" w:rsidP="35496F09">
      <w:pPr>
        <w:rPr>
          <w:rFonts w:ascii="Segoe UI" w:hAnsi="Segoe UI" w:cs="Segoe UI"/>
        </w:rPr>
      </w:pPr>
    </w:p>
    <w:p w14:paraId="69863F47" w14:textId="77777777" w:rsidR="000F13E2" w:rsidRDefault="000F13E2" w:rsidP="35496F09">
      <w:pPr>
        <w:rPr>
          <w:rFonts w:ascii="Segoe UI" w:hAnsi="Segoe UI" w:cs="Segoe UI"/>
        </w:rPr>
      </w:pPr>
    </w:p>
    <w:p w14:paraId="68598AAF" w14:textId="77777777" w:rsidR="000F13E2" w:rsidRDefault="000F13E2" w:rsidP="35496F09">
      <w:pPr>
        <w:rPr>
          <w:rFonts w:ascii="Segoe UI" w:hAnsi="Segoe UI" w:cs="Segoe UI"/>
        </w:rPr>
      </w:pPr>
    </w:p>
    <w:p w14:paraId="47273476" w14:textId="77777777" w:rsidR="000F13E2" w:rsidRDefault="000F13E2" w:rsidP="35496F09">
      <w:pPr>
        <w:rPr>
          <w:rFonts w:ascii="Segoe UI" w:hAnsi="Segoe UI" w:cs="Segoe UI"/>
        </w:rPr>
      </w:pPr>
    </w:p>
    <w:p w14:paraId="178459F9" w14:textId="77777777" w:rsidR="000F13E2" w:rsidRDefault="000F13E2" w:rsidP="35496F09">
      <w:pPr>
        <w:rPr>
          <w:rFonts w:ascii="Segoe UI" w:hAnsi="Segoe UI" w:cs="Segoe UI"/>
        </w:rPr>
      </w:pPr>
    </w:p>
    <w:p w14:paraId="7EC55F77" w14:textId="77777777" w:rsidR="000F13E2" w:rsidRDefault="000F13E2" w:rsidP="35496F09">
      <w:pPr>
        <w:rPr>
          <w:rFonts w:ascii="Segoe UI" w:hAnsi="Segoe UI" w:cs="Segoe UI"/>
        </w:rPr>
      </w:pPr>
    </w:p>
    <w:p w14:paraId="27602ACC" w14:textId="77777777" w:rsidR="000F13E2" w:rsidRDefault="000F13E2" w:rsidP="35496F09">
      <w:pPr>
        <w:rPr>
          <w:rFonts w:ascii="Segoe UI" w:hAnsi="Segoe UI" w:cs="Segoe UI"/>
        </w:rPr>
      </w:pPr>
    </w:p>
    <w:p w14:paraId="2A48215E" w14:textId="77777777" w:rsidR="000F13E2" w:rsidRDefault="000F13E2" w:rsidP="35496F09">
      <w:pPr>
        <w:rPr>
          <w:rFonts w:ascii="Segoe UI" w:hAnsi="Segoe UI" w:cs="Segoe UI"/>
        </w:rPr>
      </w:pPr>
    </w:p>
    <w:p w14:paraId="016F65E3" w14:textId="77777777" w:rsidR="000F13E2" w:rsidRDefault="000F13E2" w:rsidP="35496F09">
      <w:pPr>
        <w:rPr>
          <w:rFonts w:ascii="Segoe UI" w:hAnsi="Segoe UI" w:cs="Segoe UI"/>
        </w:rPr>
      </w:pPr>
    </w:p>
    <w:p w14:paraId="202A5BF4" w14:textId="77777777" w:rsidR="000F13E2" w:rsidRDefault="000F13E2" w:rsidP="35496F09">
      <w:pPr>
        <w:rPr>
          <w:rFonts w:ascii="Segoe UI" w:hAnsi="Segoe UI" w:cs="Segoe UI"/>
        </w:rPr>
      </w:pPr>
    </w:p>
    <w:p w14:paraId="3C12D2DF" w14:textId="77777777" w:rsidR="000F13E2" w:rsidRDefault="000F13E2" w:rsidP="35496F09">
      <w:pPr>
        <w:rPr>
          <w:rFonts w:ascii="Segoe UI" w:hAnsi="Segoe UI" w:cs="Segoe UI"/>
        </w:rPr>
      </w:pPr>
    </w:p>
    <w:p w14:paraId="153FF5DB" w14:textId="77777777" w:rsidR="000F13E2" w:rsidRDefault="000F13E2" w:rsidP="35496F09">
      <w:pPr>
        <w:rPr>
          <w:rFonts w:ascii="Segoe UI" w:hAnsi="Segoe UI" w:cs="Segoe UI"/>
        </w:rPr>
      </w:pPr>
    </w:p>
    <w:p w14:paraId="6D5FA518" w14:textId="77777777" w:rsidR="000F13E2" w:rsidRDefault="000F13E2" w:rsidP="35496F09">
      <w:pPr>
        <w:rPr>
          <w:rFonts w:ascii="Segoe UI" w:hAnsi="Segoe UI" w:cs="Segoe UI"/>
        </w:rPr>
      </w:pPr>
    </w:p>
    <w:p w14:paraId="5CA04CD0" w14:textId="6FA3B99C" w:rsidR="000F13E2" w:rsidRPr="000F13E2" w:rsidRDefault="000F13E2" w:rsidP="000F13E2">
      <w:pPr>
        <w:rPr>
          <w:rFonts w:ascii="Segoe UI" w:hAnsi="Segoe UI" w:cs="Segoe UI"/>
        </w:rPr>
      </w:pPr>
      <w:r w:rsidRPr="21FF1876">
        <w:rPr>
          <w:rFonts w:ascii="Segoe UI" w:hAnsi="Segoe UI" w:cs="Segoe UI"/>
        </w:rPr>
        <w:lastRenderedPageBreak/>
        <w:t>Podpisová listina č. 1</w:t>
      </w:r>
      <w:r w:rsidR="00CF3D7D">
        <w:rPr>
          <w:rFonts w:ascii="Segoe UI" w:hAnsi="Segoe UI" w:cs="Segoe UI"/>
        </w:rPr>
        <w:t>8</w:t>
      </w:r>
      <w:r w:rsidRPr="21FF1876">
        <w:rPr>
          <w:rFonts w:ascii="Segoe UI" w:hAnsi="Segoe UI" w:cs="Segoe UI"/>
        </w:rPr>
        <w:t xml:space="preserve"> </w:t>
      </w:r>
      <w:r w:rsidR="00BE74B0" w:rsidRPr="00ED3E94">
        <w:rPr>
          <w:rFonts w:ascii="Segoe UI" w:hAnsi="Segoe UI" w:cs="Segoe UI"/>
          <w:lang w:eastAsia="x-none"/>
        </w:rPr>
        <w:t>k</w:t>
      </w:r>
      <w:r w:rsidR="00BE74B0">
        <w:rPr>
          <w:rFonts w:ascii="Segoe UI" w:hAnsi="Segoe UI" w:cs="Segoe UI"/>
          <w:lang w:eastAsia="x-none"/>
        </w:rPr>
        <w:t> Dodatku č. 1 ke</w:t>
      </w:r>
      <w:r w:rsidR="00BE74B0" w:rsidRPr="00ED3E94">
        <w:rPr>
          <w:rFonts w:ascii="Segoe UI" w:hAnsi="Segoe UI" w:cs="Segoe UI"/>
          <w:lang w:eastAsia="x-none"/>
        </w:rPr>
        <w:t xml:space="preserve"> Smlouvě o ustavení Národního centra</w:t>
      </w:r>
      <w:r w:rsidR="00BE74B0">
        <w:rPr>
          <w:rFonts w:ascii="Segoe UI" w:hAnsi="Segoe UI" w:cs="Segoe UI"/>
          <w:lang w:eastAsia="x-none"/>
        </w:rPr>
        <w:t xml:space="preserve"> kompetence</w:t>
      </w:r>
    </w:p>
    <w:p w14:paraId="0CAFA54D" w14:textId="77777777" w:rsidR="000F13E2" w:rsidRPr="009E04D2" w:rsidRDefault="000F13E2" w:rsidP="000F13E2">
      <w:pPr>
        <w:rPr>
          <w:rFonts w:ascii="Segoe UI" w:hAnsi="Segoe UI" w:cs="Segoe UI"/>
        </w:rPr>
      </w:pPr>
      <w:r w:rsidRPr="21FF1876"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 w:rsidRPr="35496F09">
        <w:rPr>
          <w:rStyle w:val="eop"/>
          <w:rFonts w:ascii="Segoe UI" w:hAnsi="Segoe UI" w:cs="Segoe UI"/>
          <w:sz w:val="20"/>
          <w:szCs w:val="20"/>
        </w:rPr>
        <w:t> </w:t>
      </w:r>
    </w:p>
    <w:p w14:paraId="4965375D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4B09D40F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53192528" w14:textId="77777777" w:rsidR="000F13E2" w:rsidRPr="009E04D2" w:rsidRDefault="000F13E2" w:rsidP="000F13E2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V___________________________ dne ________________________</w:t>
      </w:r>
    </w:p>
    <w:p w14:paraId="06B343FB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26439C7F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AD78357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8D653DC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215BDBB1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5C07D4B0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33775767" w14:textId="77777777" w:rsidR="000F13E2" w:rsidRPr="009E04D2" w:rsidRDefault="000F13E2" w:rsidP="000F13E2">
      <w:pPr>
        <w:rPr>
          <w:rFonts w:ascii="Segoe UI" w:hAnsi="Segoe UI" w:cs="Segoe UI"/>
        </w:rPr>
      </w:pPr>
    </w:p>
    <w:p w14:paraId="0460E0BD" w14:textId="247C7097" w:rsidR="000F13E2" w:rsidRPr="009E04D2" w:rsidRDefault="000F13E2" w:rsidP="000F13E2">
      <w:pPr>
        <w:rPr>
          <w:rFonts w:ascii="Segoe UI" w:hAnsi="Segoe UI" w:cs="Segoe UI"/>
        </w:rPr>
      </w:pPr>
      <w:r w:rsidRPr="35496F09">
        <w:rPr>
          <w:rFonts w:ascii="Segoe UI" w:hAnsi="Segoe UI" w:cs="Segoe UI"/>
        </w:rPr>
        <w:t>___________________________________</w:t>
      </w:r>
      <w:r>
        <w:tab/>
      </w:r>
      <w:r>
        <w:tab/>
      </w:r>
      <w:r w:rsidR="65F62918" w:rsidRPr="65F62918">
        <w:rPr>
          <w:rFonts w:ascii="Segoe UI" w:hAnsi="Segoe UI" w:cs="Segoe UI"/>
        </w:rPr>
        <w:t>_______________________________</w:t>
      </w:r>
    </w:p>
    <w:p w14:paraId="0B7FE000" w14:textId="40A42EB9" w:rsidR="000F13E2" w:rsidRPr="009E04D2" w:rsidRDefault="002803F2" w:rsidP="7733FDC3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x</w:t>
      </w:r>
    </w:p>
    <w:p w14:paraId="6CB4ADA6" w14:textId="3D4C8FCE" w:rsidR="000F13E2" w:rsidRPr="009E04D2" w:rsidRDefault="7D41A7F0" w:rsidP="42230ED8">
      <w:pPr>
        <w:spacing w:after="0" w:line="240" w:lineRule="auto"/>
        <w:jc w:val="both"/>
        <w:rPr>
          <w:rFonts w:ascii="Calibri" w:eastAsia="Calibri" w:hAnsi="Calibri" w:cs="Calibri"/>
        </w:rPr>
      </w:pPr>
      <w:r w:rsidRPr="42230ED8">
        <w:rPr>
          <w:rFonts w:ascii="Calibri" w:eastAsia="Calibri" w:hAnsi="Calibri" w:cs="Calibri"/>
        </w:rPr>
        <w:t>předsedou představenstva</w:t>
      </w:r>
      <w:r w:rsidR="000F13E2">
        <w:tab/>
      </w:r>
      <w:r w:rsidR="000F13E2">
        <w:tab/>
      </w:r>
      <w:r w:rsidR="000F13E2">
        <w:tab/>
      </w:r>
      <w:r w:rsidRPr="42230ED8">
        <w:rPr>
          <w:rFonts w:ascii="Calibri" w:eastAsia="Calibri" w:hAnsi="Calibri" w:cs="Calibri"/>
        </w:rPr>
        <w:t xml:space="preserve"> místopředsedkyní představenstva</w:t>
      </w:r>
    </w:p>
    <w:p w14:paraId="7F2F6ECA" w14:textId="41513978" w:rsidR="000F13E2" w:rsidRPr="009E04D2" w:rsidRDefault="000F13E2" w:rsidP="35496F09">
      <w:pPr>
        <w:rPr>
          <w:rFonts w:ascii="Segoe UI" w:hAnsi="Segoe UI" w:cs="Segoe UI"/>
        </w:rPr>
      </w:pPr>
    </w:p>
    <w:p w14:paraId="0931424F" w14:textId="660F40DA" w:rsidR="63D75B45" w:rsidRDefault="63D75B45" w:rsidP="63D75B45">
      <w:pPr>
        <w:rPr>
          <w:rFonts w:ascii="Segoe UI" w:hAnsi="Segoe UI" w:cs="Segoe UI"/>
        </w:rPr>
      </w:pPr>
      <w:r w:rsidRPr="63D75B45">
        <w:rPr>
          <w:rFonts w:ascii="Segoe UI" w:hAnsi="Segoe UI" w:cs="Segoe UI"/>
        </w:rPr>
        <w:t xml:space="preserve">ŠMT </w:t>
      </w:r>
      <w:r w:rsidR="57FCA717" w:rsidRPr="57FCA717">
        <w:rPr>
          <w:rFonts w:ascii="Segoe UI" w:hAnsi="Segoe UI" w:cs="Segoe UI"/>
        </w:rPr>
        <w:t>a.s.</w:t>
      </w:r>
    </w:p>
    <w:p w14:paraId="32DB752D" w14:textId="298522C0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AB9F05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12851DCA" w14:textId="77777777" w:rsidR="00964CC6" w:rsidRPr="009E04D2" w:rsidRDefault="00964CC6" w:rsidP="00CA6957">
      <w:pPr>
        <w:rPr>
          <w:rFonts w:ascii="Segoe UI" w:hAnsi="Segoe UI" w:cs="Segoe UI"/>
          <w:lang w:eastAsia="x-none"/>
        </w:rPr>
      </w:pPr>
    </w:p>
    <w:sectPr w:rsidR="00964CC6" w:rsidRPr="009E04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B678A" w14:textId="77777777" w:rsidR="00972383" w:rsidRDefault="00972383" w:rsidP="00971B16">
      <w:pPr>
        <w:spacing w:after="0" w:line="240" w:lineRule="auto"/>
      </w:pPr>
      <w:r>
        <w:separator/>
      </w:r>
    </w:p>
  </w:endnote>
  <w:endnote w:type="continuationSeparator" w:id="0">
    <w:p w14:paraId="55B004F1" w14:textId="77777777" w:rsidR="00972383" w:rsidRDefault="00972383" w:rsidP="00971B16">
      <w:pPr>
        <w:spacing w:after="0" w:line="240" w:lineRule="auto"/>
      </w:pPr>
      <w:r>
        <w:continuationSeparator/>
      </w:r>
    </w:p>
  </w:endnote>
  <w:endnote w:type="continuationNotice" w:id="1">
    <w:p w14:paraId="793D6FE6" w14:textId="77777777" w:rsidR="00972383" w:rsidRDefault="009723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Sitka Small"/>
    <w:charset w:val="00"/>
    <w:family w:val="auto"/>
    <w:pitch w:val="variable"/>
    <w:sig w:usb0="E00002FF" w:usb1="5000205B" w:usb2="0000002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908444"/>
      <w:docPartObj>
        <w:docPartGallery w:val="Page Numbers (Bottom of Page)"/>
        <w:docPartUnique/>
      </w:docPartObj>
    </w:sdtPr>
    <w:sdtEndPr/>
    <w:sdtContent>
      <w:p w14:paraId="3B4827B8" w14:textId="4494C37A" w:rsidR="00243C46" w:rsidRDefault="00243C46">
        <w:pPr>
          <w:pStyle w:val="Zpat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 w:rsidR="002803F2" w:rsidRPr="002803F2">
          <w:rPr>
            <w:noProof/>
            <w:lang w:val="cs-CZ"/>
          </w:rPr>
          <w:t>23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1E515422" w14:textId="77777777" w:rsidR="00243C46" w:rsidRDefault="00243C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EB965" w14:textId="77777777" w:rsidR="00972383" w:rsidRDefault="00972383" w:rsidP="00971B16">
      <w:pPr>
        <w:spacing w:after="0" w:line="240" w:lineRule="auto"/>
      </w:pPr>
      <w:r>
        <w:separator/>
      </w:r>
    </w:p>
  </w:footnote>
  <w:footnote w:type="continuationSeparator" w:id="0">
    <w:p w14:paraId="0F43F18A" w14:textId="77777777" w:rsidR="00972383" w:rsidRDefault="00972383" w:rsidP="00971B16">
      <w:pPr>
        <w:spacing w:after="0" w:line="240" w:lineRule="auto"/>
      </w:pPr>
      <w:r>
        <w:continuationSeparator/>
      </w:r>
    </w:p>
  </w:footnote>
  <w:footnote w:type="continuationNotice" w:id="1">
    <w:p w14:paraId="61C127E2" w14:textId="77777777" w:rsidR="00972383" w:rsidRDefault="0097238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3A1B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74552C"/>
    <w:multiLevelType w:val="hybridMultilevel"/>
    <w:tmpl w:val="95127E76"/>
    <w:lvl w:ilvl="0" w:tplc="4574E7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32A8C"/>
    <w:multiLevelType w:val="hybridMultilevel"/>
    <w:tmpl w:val="467A0DD6"/>
    <w:lvl w:ilvl="0" w:tplc="262CB5F0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42BEE"/>
    <w:multiLevelType w:val="hybridMultilevel"/>
    <w:tmpl w:val="248EBB90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" w15:restartNumberingAfterBreak="0">
    <w:nsid w:val="13C473E5"/>
    <w:multiLevelType w:val="hybridMultilevel"/>
    <w:tmpl w:val="F0209F28"/>
    <w:lvl w:ilvl="0" w:tplc="3ECEE750">
      <w:start w:val="1"/>
      <w:numFmt w:val="decimal"/>
      <w:lvlText w:val="%1."/>
      <w:lvlJc w:val="left"/>
      <w:pPr>
        <w:ind w:left="1065" w:hanging="360"/>
      </w:pPr>
      <w:rPr>
        <w:rFonts w:ascii="Segoe UI" w:hAnsi="Segoe UI" w:cs="Segoe UI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973054D"/>
    <w:multiLevelType w:val="hybridMultilevel"/>
    <w:tmpl w:val="7DEAE4EC"/>
    <w:lvl w:ilvl="0" w:tplc="6B9A83A2">
      <w:numFmt w:val="bullet"/>
      <w:lvlText w:val=""/>
      <w:lvlJc w:val="left"/>
      <w:pPr>
        <w:ind w:left="108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EF01BB"/>
    <w:multiLevelType w:val="hybridMultilevel"/>
    <w:tmpl w:val="5DF295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26771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B84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9" w15:restartNumberingAfterBreak="0">
    <w:nsid w:val="3A7C7200"/>
    <w:multiLevelType w:val="multilevel"/>
    <w:tmpl w:val="1A0C84EA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  <w:b w:val="0"/>
        <w:color w:val="000000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10" w15:restartNumberingAfterBreak="0">
    <w:nsid w:val="3C0F4C39"/>
    <w:multiLevelType w:val="hybridMultilevel"/>
    <w:tmpl w:val="EC44AE64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1" w15:restartNumberingAfterBreak="0">
    <w:nsid w:val="3D580F6A"/>
    <w:multiLevelType w:val="hybridMultilevel"/>
    <w:tmpl w:val="F4982DE0"/>
    <w:lvl w:ilvl="0" w:tplc="40AC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66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88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F083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5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CF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A0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02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2A5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51040"/>
    <w:multiLevelType w:val="hybridMultilevel"/>
    <w:tmpl w:val="671C02EA"/>
    <w:lvl w:ilvl="0" w:tplc="49CA4BEC">
      <w:start w:val="1"/>
      <w:numFmt w:val="upperRoman"/>
      <w:lvlText w:val="%1."/>
      <w:lvlJc w:val="right"/>
      <w:pPr>
        <w:ind w:left="720" w:hanging="360"/>
      </w:pPr>
      <w:rPr>
        <w:rFonts w:ascii="Segoe UI" w:hAnsi="Segoe UI" w:cs="Segoe UI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75FDC"/>
    <w:multiLevelType w:val="hybridMultilevel"/>
    <w:tmpl w:val="815E58D2"/>
    <w:lvl w:ilvl="0" w:tplc="E378F79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464551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5E1D57AE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7" w15:restartNumberingAfterBreak="0">
    <w:nsid w:val="603924D8"/>
    <w:multiLevelType w:val="multilevel"/>
    <w:tmpl w:val="6CEA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27154B2"/>
    <w:multiLevelType w:val="hybridMultilevel"/>
    <w:tmpl w:val="D250C2B4"/>
    <w:lvl w:ilvl="0" w:tplc="EA72D8EE">
      <w:start w:val="1"/>
      <w:numFmt w:val="decimal"/>
      <w:lvlText w:val="%1."/>
      <w:lvlJc w:val="left"/>
      <w:pPr>
        <w:ind w:left="720" w:hanging="360"/>
      </w:pPr>
    </w:lvl>
    <w:lvl w:ilvl="1" w:tplc="9FA4E330">
      <w:start w:val="1"/>
      <w:numFmt w:val="lowerLetter"/>
      <w:lvlText w:val="%2."/>
      <w:lvlJc w:val="left"/>
      <w:pPr>
        <w:ind w:left="1440" w:hanging="360"/>
      </w:pPr>
    </w:lvl>
    <w:lvl w:ilvl="2" w:tplc="5658C840">
      <w:start w:val="1"/>
      <w:numFmt w:val="lowerRoman"/>
      <w:lvlText w:val="%3."/>
      <w:lvlJc w:val="right"/>
      <w:pPr>
        <w:ind w:left="2160" w:hanging="180"/>
      </w:pPr>
    </w:lvl>
    <w:lvl w:ilvl="3" w:tplc="B1ACA376">
      <w:start w:val="1"/>
      <w:numFmt w:val="decimal"/>
      <w:lvlText w:val="%4."/>
      <w:lvlJc w:val="left"/>
      <w:pPr>
        <w:ind w:left="2880" w:hanging="360"/>
      </w:pPr>
    </w:lvl>
    <w:lvl w:ilvl="4" w:tplc="59D00CB4">
      <w:start w:val="1"/>
      <w:numFmt w:val="lowerLetter"/>
      <w:lvlText w:val="%5."/>
      <w:lvlJc w:val="left"/>
      <w:pPr>
        <w:ind w:left="3600" w:hanging="360"/>
      </w:pPr>
    </w:lvl>
    <w:lvl w:ilvl="5" w:tplc="9120DCBA">
      <w:start w:val="1"/>
      <w:numFmt w:val="lowerRoman"/>
      <w:lvlText w:val="%6."/>
      <w:lvlJc w:val="right"/>
      <w:pPr>
        <w:ind w:left="4320" w:hanging="180"/>
      </w:pPr>
    </w:lvl>
    <w:lvl w:ilvl="6" w:tplc="625CE854">
      <w:start w:val="1"/>
      <w:numFmt w:val="decimal"/>
      <w:lvlText w:val="%7."/>
      <w:lvlJc w:val="left"/>
      <w:pPr>
        <w:ind w:left="5040" w:hanging="360"/>
      </w:pPr>
    </w:lvl>
    <w:lvl w:ilvl="7" w:tplc="9E7802DE">
      <w:start w:val="1"/>
      <w:numFmt w:val="lowerLetter"/>
      <w:lvlText w:val="%8."/>
      <w:lvlJc w:val="left"/>
      <w:pPr>
        <w:ind w:left="5760" w:hanging="360"/>
      </w:pPr>
    </w:lvl>
    <w:lvl w:ilvl="8" w:tplc="65DC1CB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F77ED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732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7B4780D"/>
    <w:multiLevelType w:val="hybridMultilevel"/>
    <w:tmpl w:val="176ABE68"/>
    <w:lvl w:ilvl="0" w:tplc="2B7A6D7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236450"/>
    <w:multiLevelType w:val="hybridMultilevel"/>
    <w:tmpl w:val="19F2DB48"/>
    <w:lvl w:ilvl="0" w:tplc="04050017">
      <w:start w:val="1"/>
      <w:numFmt w:val="lowerLetter"/>
      <w:lvlText w:val="%1)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>
    <w:abstractNumId w:val="18"/>
  </w:num>
  <w:num w:numId="2">
    <w:abstractNumId w:val="11"/>
  </w:num>
  <w:num w:numId="3">
    <w:abstractNumId w:val="12"/>
  </w:num>
  <w:num w:numId="4">
    <w:abstractNumId w:val="13"/>
  </w:num>
  <w:num w:numId="5">
    <w:abstractNumId w:val="22"/>
  </w:num>
  <w:num w:numId="6">
    <w:abstractNumId w:val="6"/>
  </w:num>
  <w:num w:numId="7">
    <w:abstractNumId w:val="9"/>
  </w:num>
  <w:num w:numId="8">
    <w:abstractNumId w:val="3"/>
  </w:num>
  <w:num w:numId="9">
    <w:abstractNumId w:val="10"/>
  </w:num>
  <w:num w:numId="10">
    <w:abstractNumId w:val="4"/>
  </w:num>
  <w:num w:numId="11">
    <w:abstractNumId w:val="21"/>
  </w:num>
  <w:num w:numId="12">
    <w:abstractNumId w:val="16"/>
  </w:num>
  <w:num w:numId="13">
    <w:abstractNumId w:val="8"/>
  </w:num>
  <w:num w:numId="14">
    <w:abstractNumId w:val="20"/>
  </w:num>
  <w:num w:numId="15">
    <w:abstractNumId w:val="23"/>
  </w:num>
  <w:num w:numId="16">
    <w:abstractNumId w:val="15"/>
  </w:num>
  <w:num w:numId="17">
    <w:abstractNumId w:val="19"/>
  </w:num>
  <w:num w:numId="18">
    <w:abstractNumId w:val="7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</w:num>
  <w:num w:numId="32">
    <w:abstractNumId w:val="0"/>
  </w:num>
  <w:num w:numId="33">
    <w:abstractNumId w:val="2"/>
  </w:num>
  <w:num w:numId="3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DAys7Q0MzM0MzNQ0lEKTi0uzszPAykwNKwFAMFYiaQtAAAA"/>
  </w:docVars>
  <w:rsids>
    <w:rsidRoot w:val="0049488F"/>
    <w:rsid w:val="00004B48"/>
    <w:rsid w:val="000115A3"/>
    <w:rsid w:val="0001314D"/>
    <w:rsid w:val="00014CC9"/>
    <w:rsid w:val="000154AE"/>
    <w:rsid w:val="00020A8C"/>
    <w:rsid w:val="000263E5"/>
    <w:rsid w:val="000278DC"/>
    <w:rsid w:val="00040B2D"/>
    <w:rsid w:val="00050C9D"/>
    <w:rsid w:val="00052A18"/>
    <w:rsid w:val="0006448D"/>
    <w:rsid w:val="00074800"/>
    <w:rsid w:val="00074B43"/>
    <w:rsid w:val="00075C18"/>
    <w:rsid w:val="000776AB"/>
    <w:rsid w:val="00086A6C"/>
    <w:rsid w:val="00093630"/>
    <w:rsid w:val="00094627"/>
    <w:rsid w:val="000A3B3E"/>
    <w:rsid w:val="000B221C"/>
    <w:rsid w:val="000B2407"/>
    <w:rsid w:val="000B2434"/>
    <w:rsid w:val="000C1CC5"/>
    <w:rsid w:val="000C286D"/>
    <w:rsid w:val="000C37B4"/>
    <w:rsid w:val="000C5350"/>
    <w:rsid w:val="000C7196"/>
    <w:rsid w:val="000D13DD"/>
    <w:rsid w:val="000D239F"/>
    <w:rsid w:val="000E26A2"/>
    <w:rsid w:val="000E26CA"/>
    <w:rsid w:val="000E2EDD"/>
    <w:rsid w:val="000E6D8A"/>
    <w:rsid w:val="000F0D8C"/>
    <w:rsid w:val="000F13E2"/>
    <w:rsid w:val="000F4C55"/>
    <w:rsid w:val="000F510F"/>
    <w:rsid w:val="000F687C"/>
    <w:rsid w:val="000F6AA7"/>
    <w:rsid w:val="000F6E8C"/>
    <w:rsid w:val="00101D7F"/>
    <w:rsid w:val="001070E1"/>
    <w:rsid w:val="00113E2D"/>
    <w:rsid w:val="00121A86"/>
    <w:rsid w:val="00127E6C"/>
    <w:rsid w:val="00131D2E"/>
    <w:rsid w:val="001323EE"/>
    <w:rsid w:val="001370FF"/>
    <w:rsid w:val="00141DF6"/>
    <w:rsid w:val="001434DD"/>
    <w:rsid w:val="001501F0"/>
    <w:rsid w:val="001538A7"/>
    <w:rsid w:val="001548EB"/>
    <w:rsid w:val="0015631E"/>
    <w:rsid w:val="00157E02"/>
    <w:rsid w:val="00164E28"/>
    <w:rsid w:val="001671C2"/>
    <w:rsid w:val="00171F2C"/>
    <w:rsid w:val="00173585"/>
    <w:rsid w:val="00192559"/>
    <w:rsid w:val="001A6129"/>
    <w:rsid w:val="001B0050"/>
    <w:rsid w:val="001B1048"/>
    <w:rsid w:val="001B2A92"/>
    <w:rsid w:val="001B321E"/>
    <w:rsid w:val="001B4A70"/>
    <w:rsid w:val="001B6272"/>
    <w:rsid w:val="001B7794"/>
    <w:rsid w:val="001C1B1C"/>
    <w:rsid w:val="001C568B"/>
    <w:rsid w:val="001C5F9D"/>
    <w:rsid w:val="001C6152"/>
    <w:rsid w:val="001D1BF0"/>
    <w:rsid w:val="001D2C4B"/>
    <w:rsid w:val="001E3EAF"/>
    <w:rsid w:val="001E5D3A"/>
    <w:rsid w:val="001F184D"/>
    <w:rsid w:val="001F61BE"/>
    <w:rsid w:val="001F66F0"/>
    <w:rsid w:val="001F712D"/>
    <w:rsid w:val="0020171A"/>
    <w:rsid w:val="00205C80"/>
    <w:rsid w:val="0020641D"/>
    <w:rsid w:val="00207F36"/>
    <w:rsid w:val="002137F1"/>
    <w:rsid w:val="0021668B"/>
    <w:rsid w:val="00217DAE"/>
    <w:rsid w:val="0022207F"/>
    <w:rsid w:val="00222DE5"/>
    <w:rsid w:val="00223DC0"/>
    <w:rsid w:val="0022501A"/>
    <w:rsid w:val="00236184"/>
    <w:rsid w:val="00243C46"/>
    <w:rsid w:val="002467A0"/>
    <w:rsid w:val="00247006"/>
    <w:rsid w:val="002515E4"/>
    <w:rsid w:val="00251B97"/>
    <w:rsid w:val="00253992"/>
    <w:rsid w:val="00256EAF"/>
    <w:rsid w:val="00262503"/>
    <w:rsid w:val="00272A13"/>
    <w:rsid w:val="002803F2"/>
    <w:rsid w:val="002845E2"/>
    <w:rsid w:val="00284979"/>
    <w:rsid w:val="0028572E"/>
    <w:rsid w:val="002A0885"/>
    <w:rsid w:val="002A1E8D"/>
    <w:rsid w:val="002A41CC"/>
    <w:rsid w:val="002B0124"/>
    <w:rsid w:val="002B4457"/>
    <w:rsid w:val="002C2396"/>
    <w:rsid w:val="002C3D1B"/>
    <w:rsid w:val="002C4150"/>
    <w:rsid w:val="002D2D4A"/>
    <w:rsid w:val="002D43CF"/>
    <w:rsid w:val="002D4AB4"/>
    <w:rsid w:val="002D6C3C"/>
    <w:rsid w:val="002D74BE"/>
    <w:rsid w:val="002D7DE7"/>
    <w:rsid w:val="002E3867"/>
    <w:rsid w:val="002F10FE"/>
    <w:rsid w:val="002F178B"/>
    <w:rsid w:val="002F4B0E"/>
    <w:rsid w:val="002F72AC"/>
    <w:rsid w:val="00302B85"/>
    <w:rsid w:val="00303E23"/>
    <w:rsid w:val="00310BD0"/>
    <w:rsid w:val="00311A66"/>
    <w:rsid w:val="003153FA"/>
    <w:rsid w:val="0032005A"/>
    <w:rsid w:val="00325516"/>
    <w:rsid w:val="00330C00"/>
    <w:rsid w:val="00336B37"/>
    <w:rsid w:val="003401B0"/>
    <w:rsid w:val="0034739A"/>
    <w:rsid w:val="003479B6"/>
    <w:rsid w:val="00351425"/>
    <w:rsid w:val="003529F6"/>
    <w:rsid w:val="00357644"/>
    <w:rsid w:val="0036155A"/>
    <w:rsid w:val="00362BCF"/>
    <w:rsid w:val="003646C3"/>
    <w:rsid w:val="00365C79"/>
    <w:rsid w:val="00370D38"/>
    <w:rsid w:val="00372DF2"/>
    <w:rsid w:val="00373D0D"/>
    <w:rsid w:val="003742EF"/>
    <w:rsid w:val="00375248"/>
    <w:rsid w:val="00375840"/>
    <w:rsid w:val="00375991"/>
    <w:rsid w:val="003830B2"/>
    <w:rsid w:val="00386771"/>
    <w:rsid w:val="0038703B"/>
    <w:rsid w:val="0039093A"/>
    <w:rsid w:val="003A2A0B"/>
    <w:rsid w:val="003A3457"/>
    <w:rsid w:val="003B2E6C"/>
    <w:rsid w:val="003B6251"/>
    <w:rsid w:val="003B6A59"/>
    <w:rsid w:val="003B6E73"/>
    <w:rsid w:val="003B6FA0"/>
    <w:rsid w:val="003D46D0"/>
    <w:rsid w:val="003E375D"/>
    <w:rsid w:val="003E5140"/>
    <w:rsid w:val="003E6F0D"/>
    <w:rsid w:val="003E724C"/>
    <w:rsid w:val="003E785B"/>
    <w:rsid w:val="003E79C9"/>
    <w:rsid w:val="003F0629"/>
    <w:rsid w:val="003F217C"/>
    <w:rsid w:val="003F21F5"/>
    <w:rsid w:val="003F2504"/>
    <w:rsid w:val="003F7191"/>
    <w:rsid w:val="004045AE"/>
    <w:rsid w:val="004058A4"/>
    <w:rsid w:val="0040610A"/>
    <w:rsid w:val="004143F6"/>
    <w:rsid w:val="00421B69"/>
    <w:rsid w:val="00437A5B"/>
    <w:rsid w:val="004427BA"/>
    <w:rsid w:val="00447E3A"/>
    <w:rsid w:val="00450484"/>
    <w:rsid w:val="004561C9"/>
    <w:rsid w:val="004600A9"/>
    <w:rsid w:val="00461E51"/>
    <w:rsid w:val="00461FC3"/>
    <w:rsid w:val="00462272"/>
    <w:rsid w:val="00463294"/>
    <w:rsid w:val="00464762"/>
    <w:rsid w:val="00470186"/>
    <w:rsid w:val="00472C56"/>
    <w:rsid w:val="00477E4D"/>
    <w:rsid w:val="00482B7D"/>
    <w:rsid w:val="00483F96"/>
    <w:rsid w:val="004855C9"/>
    <w:rsid w:val="00492DD6"/>
    <w:rsid w:val="0049488F"/>
    <w:rsid w:val="00495D3A"/>
    <w:rsid w:val="00497B6C"/>
    <w:rsid w:val="004A2498"/>
    <w:rsid w:val="004A70FB"/>
    <w:rsid w:val="004A7FE6"/>
    <w:rsid w:val="004B0E1E"/>
    <w:rsid w:val="004B2C45"/>
    <w:rsid w:val="004B35E3"/>
    <w:rsid w:val="004C3AED"/>
    <w:rsid w:val="004C45F5"/>
    <w:rsid w:val="004D199F"/>
    <w:rsid w:val="004D3D60"/>
    <w:rsid w:val="004E0833"/>
    <w:rsid w:val="004E1BEA"/>
    <w:rsid w:val="004E5A9C"/>
    <w:rsid w:val="004F05D2"/>
    <w:rsid w:val="004F07E8"/>
    <w:rsid w:val="004F7A71"/>
    <w:rsid w:val="005029A3"/>
    <w:rsid w:val="00516757"/>
    <w:rsid w:val="005235F2"/>
    <w:rsid w:val="00526364"/>
    <w:rsid w:val="005303EA"/>
    <w:rsid w:val="00540C85"/>
    <w:rsid w:val="0054190E"/>
    <w:rsid w:val="00541F39"/>
    <w:rsid w:val="00544701"/>
    <w:rsid w:val="00545206"/>
    <w:rsid w:val="00551679"/>
    <w:rsid w:val="00551B68"/>
    <w:rsid w:val="00552F14"/>
    <w:rsid w:val="0055437B"/>
    <w:rsid w:val="0056032D"/>
    <w:rsid w:val="00563C3B"/>
    <w:rsid w:val="00570E6A"/>
    <w:rsid w:val="00580A3C"/>
    <w:rsid w:val="005821ED"/>
    <w:rsid w:val="00584AD3"/>
    <w:rsid w:val="00586B92"/>
    <w:rsid w:val="005942E0"/>
    <w:rsid w:val="0059477C"/>
    <w:rsid w:val="0059719B"/>
    <w:rsid w:val="005B2028"/>
    <w:rsid w:val="005B30A6"/>
    <w:rsid w:val="005C0352"/>
    <w:rsid w:val="005C2066"/>
    <w:rsid w:val="005D1DD0"/>
    <w:rsid w:val="005E0078"/>
    <w:rsid w:val="005E00CE"/>
    <w:rsid w:val="005E3CCA"/>
    <w:rsid w:val="005E54A2"/>
    <w:rsid w:val="005E61D1"/>
    <w:rsid w:val="005E6448"/>
    <w:rsid w:val="005E7A5F"/>
    <w:rsid w:val="005F3A29"/>
    <w:rsid w:val="006014DD"/>
    <w:rsid w:val="00602399"/>
    <w:rsid w:val="00603536"/>
    <w:rsid w:val="00611472"/>
    <w:rsid w:val="0061213B"/>
    <w:rsid w:val="00613075"/>
    <w:rsid w:val="00614726"/>
    <w:rsid w:val="00615FCF"/>
    <w:rsid w:val="00622625"/>
    <w:rsid w:val="00633528"/>
    <w:rsid w:val="00652E3D"/>
    <w:rsid w:val="00653B7E"/>
    <w:rsid w:val="006608F7"/>
    <w:rsid w:val="00660B7B"/>
    <w:rsid w:val="00660EA6"/>
    <w:rsid w:val="00674860"/>
    <w:rsid w:val="00680360"/>
    <w:rsid w:val="00680D3B"/>
    <w:rsid w:val="00687DBE"/>
    <w:rsid w:val="006966B2"/>
    <w:rsid w:val="00697759"/>
    <w:rsid w:val="006A27B6"/>
    <w:rsid w:val="006B5137"/>
    <w:rsid w:val="006C04CF"/>
    <w:rsid w:val="006C21AC"/>
    <w:rsid w:val="006C5A7B"/>
    <w:rsid w:val="006C7FBE"/>
    <w:rsid w:val="006D140B"/>
    <w:rsid w:val="006D16A3"/>
    <w:rsid w:val="006D2228"/>
    <w:rsid w:val="006E13A3"/>
    <w:rsid w:val="006F31DC"/>
    <w:rsid w:val="006F461C"/>
    <w:rsid w:val="006F72BC"/>
    <w:rsid w:val="00700500"/>
    <w:rsid w:val="007024B0"/>
    <w:rsid w:val="007038B2"/>
    <w:rsid w:val="00704E24"/>
    <w:rsid w:val="00705B4C"/>
    <w:rsid w:val="00705B9E"/>
    <w:rsid w:val="00714186"/>
    <w:rsid w:val="00735203"/>
    <w:rsid w:val="0073559D"/>
    <w:rsid w:val="00746A99"/>
    <w:rsid w:val="00764D3D"/>
    <w:rsid w:val="00767053"/>
    <w:rsid w:val="00770949"/>
    <w:rsid w:val="00773FD5"/>
    <w:rsid w:val="00776261"/>
    <w:rsid w:val="00777E6B"/>
    <w:rsid w:val="007819AE"/>
    <w:rsid w:val="00787F00"/>
    <w:rsid w:val="007914B3"/>
    <w:rsid w:val="007928B4"/>
    <w:rsid w:val="00796CD4"/>
    <w:rsid w:val="007A2397"/>
    <w:rsid w:val="007A4E46"/>
    <w:rsid w:val="007B1AA7"/>
    <w:rsid w:val="007B3D55"/>
    <w:rsid w:val="007B4405"/>
    <w:rsid w:val="007B7B39"/>
    <w:rsid w:val="007D6D0A"/>
    <w:rsid w:val="007E34E4"/>
    <w:rsid w:val="007E39CF"/>
    <w:rsid w:val="007E3AD2"/>
    <w:rsid w:val="007E41CD"/>
    <w:rsid w:val="007E4B20"/>
    <w:rsid w:val="007E6572"/>
    <w:rsid w:val="007F0FD7"/>
    <w:rsid w:val="007F258D"/>
    <w:rsid w:val="007F26CE"/>
    <w:rsid w:val="007F5141"/>
    <w:rsid w:val="007F7447"/>
    <w:rsid w:val="008003DB"/>
    <w:rsid w:val="00803DB0"/>
    <w:rsid w:val="00807839"/>
    <w:rsid w:val="00810047"/>
    <w:rsid w:val="0081027C"/>
    <w:rsid w:val="00811E83"/>
    <w:rsid w:val="00814B2A"/>
    <w:rsid w:val="00855F6A"/>
    <w:rsid w:val="00860394"/>
    <w:rsid w:val="0086294E"/>
    <w:rsid w:val="00870CF3"/>
    <w:rsid w:val="00871032"/>
    <w:rsid w:val="0087175E"/>
    <w:rsid w:val="0087760F"/>
    <w:rsid w:val="00883850"/>
    <w:rsid w:val="0089247D"/>
    <w:rsid w:val="00894851"/>
    <w:rsid w:val="008968C1"/>
    <w:rsid w:val="008A1D90"/>
    <w:rsid w:val="008B126B"/>
    <w:rsid w:val="008B484F"/>
    <w:rsid w:val="008B5F12"/>
    <w:rsid w:val="008B628E"/>
    <w:rsid w:val="008B78D1"/>
    <w:rsid w:val="008C0324"/>
    <w:rsid w:val="008C42B1"/>
    <w:rsid w:val="008C5908"/>
    <w:rsid w:val="008D0978"/>
    <w:rsid w:val="008D4BDF"/>
    <w:rsid w:val="008D53E9"/>
    <w:rsid w:val="008E0176"/>
    <w:rsid w:val="008E1071"/>
    <w:rsid w:val="008E7299"/>
    <w:rsid w:val="008E7444"/>
    <w:rsid w:val="008F0202"/>
    <w:rsid w:val="008F053C"/>
    <w:rsid w:val="008F4E5E"/>
    <w:rsid w:val="008F65DE"/>
    <w:rsid w:val="008F708F"/>
    <w:rsid w:val="0090761B"/>
    <w:rsid w:val="00911058"/>
    <w:rsid w:val="009167C9"/>
    <w:rsid w:val="00923F36"/>
    <w:rsid w:val="0092485F"/>
    <w:rsid w:val="00931914"/>
    <w:rsid w:val="0094182B"/>
    <w:rsid w:val="00943BC3"/>
    <w:rsid w:val="009448DC"/>
    <w:rsid w:val="00946161"/>
    <w:rsid w:val="0094D3C0"/>
    <w:rsid w:val="00964CC6"/>
    <w:rsid w:val="00967BD6"/>
    <w:rsid w:val="0097076F"/>
    <w:rsid w:val="00971B16"/>
    <w:rsid w:val="00972383"/>
    <w:rsid w:val="00972E79"/>
    <w:rsid w:val="00975680"/>
    <w:rsid w:val="00975A34"/>
    <w:rsid w:val="0097643B"/>
    <w:rsid w:val="00980997"/>
    <w:rsid w:val="009816D9"/>
    <w:rsid w:val="00981AD0"/>
    <w:rsid w:val="00982F8E"/>
    <w:rsid w:val="009A2E94"/>
    <w:rsid w:val="009B3C9C"/>
    <w:rsid w:val="009B4D6D"/>
    <w:rsid w:val="009C01C8"/>
    <w:rsid w:val="009C7644"/>
    <w:rsid w:val="009D16CF"/>
    <w:rsid w:val="009D1AC5"/>
    <w:rsid w:val="009E04D2"/>
    <w:rsid w:val="009F0C13"/>
    <w:rsid w:val="009F34BD"/>
    <w:rsid w:val="00A00B0A"/>
    <w:rsid w:val="00A0360B"/>
    <w:rsid w:val="00A03750"/>
    <w:rsid w:val="00A108A1"/>
    <w:rsid w:val="00A13441"/>
    <w:rsid w:val="00A34EE4"/>
    <w:rsid w:val="00A35F04"/>
    <w:rsid w:val="00A375F7"/>
    <w:rsid w:val="00A40CC3"/>
    <w:rsid w:val="00A550C5"/>
    <w:rsid w:val="00A55F91"/>
    <w:rsid w:val="00A60B77"/>
    <w:rsid w:val="00A655E1"/>
    <w:rsid w:val="00A66C7E"/>
    <w:rsid w:val="00A72435"/>
    <w:rsid w:val="00A7244A"/>
    <w:rsid w:val="00A73DF2"/>
    <w:rsid w:val="00A74A0C"/>
    <w:rsid w:val="00A75292"/>
    <w:rsid w:val="00A81E35"/>
    <w:rsid w:val="00A87DD4"/>
    <w:rsid w:val="00A91756"/>
    <w:rsid w:val="00A92872"/>
    <w:rsid w:val="00A956BE"/>
    <w:rsid w:val="00AA11A3"/>
    <w:rsid w:val="00AA370D"/>
    <w:rsid w:val="00AA4E01"/>
    <w:rsid w:val="00AB794C"/>
    <w:rsid w:val="00AC1A6E"/>
    <w:rsid w:val="00AD4E07"/>
    <w:rsid w:val="00AE2060"/>
    <w:rsid w:val="00AE2E0B"/>
    <w:rsid w:val="00AE39BE"/>
    <w:rsid w:val="00AE77DF"/>
    <w:rsid w:val="00AF0EFA"/>
    <w:rsid w:val="00AF1619"/>
    <w:rsid w:val="00AF34A7"/>
    <w:rsid w:val="00AF3CA5"/>
    <w:rsid w:val="00B13F5E"/>
    <w:rsid w:val="00B154DA"/>
    <w:rsid w:val="00B21DD9"/>
    <w:rsid w:val="00B22CD5"/>
    <w:rsid w:val="00B23403"/>
    <w:rsid w:val="00B235E8"/>
    <w:rsid w:val="00B32EBB"/>
    <w:rsid w:val="00B36434"/>
    <w:rsid w:val="00B43AD8"/>
    <w:rsid w:val="00B471F2"/>
    <w:rsid w:val="00B476E9"/>
    <w:rsid w:val="00B55394"/>
    <w:rsid w:val="00B570E0"/>
    <w:rsid w:val="00B57827"/>
    <w:rsid w:val="00B672A4"/>
    <w:rsid w:val="00B70E46"/>
    <w:rsid w:val="00B760C1"/>
    <w:rsid w:val="00B80287"/>
    <w:rsid w:val="00B844A1"/>
    <w:rsid w:val="00B87DC9"/>
    <w:rsid w:val="00BA14E0"/>
    <w:rsid w:val="00BA2921"/>
    <w:rsid w:val="00BA77EF"/>
    <w:rsid w:val="00BB2CDC"/>
    <w:rsid w:val="00BB359F"/>
    <w:rsid w:val="00BB49D1"/>
    <w:rsid w:val="00BB7320"/>
    <w:rsid w:val="00BB75AB"/>
    <w:rsid w:val="00BC082F"/>
    <w:rsid w:val="00BC3FE1"/>
    <w:rsid w:val="00BC5B4C"/>
    <w:rsid w:val="00BD1696"/>
    <w:rsid w:val="00BD2B97"/>
    <w:rsid w:val="00BD476C"/>
    <w:rsid w:val="00BE2316"/>
    <w:rsid w:val="00BE36AE"/>
    <w:rsid w:val="00BE5DFE"/>
    <w:rsid w:val="00BE74B0"/>
    <w:rsid w:val="00BE7858"/>
    <w:rsid w:val="00BF4C0A"/>
    <w:rsid w:val="00BF5252"/>
    <w:rsid w:val="00BF5CF5"/>
    <w:rsid w:val="00BF7C2A"/>
    <w:rsid w:val="00C10BD3"/>
    <w:rsid w:val="00C1293F"/>
    <w:rsid w:val="00C136F1"/>
    <w:rsid w:val="00C20E16"/>
    <w:rsid w:val="00C24813"/>
    <w:rsid w:val="00C253E2"/>
    <w:rsid w:val="00C4207E"/>
    <w:rsid w:val="00C4511D"/>
    <w:rsid w:val="00C47881"/>
    <w:rsid w:val="00C540C4"/>
    <w:rsid w:val="00C54BBB"/>
    <w:rsid w:val="00C70861"/>
    <w:rsid w:val="00C70B3C"/>
    <w:rsid w:val="00C74FD7"/>
    <w:rsid w:val="00C80A88"/>
    <w:rsid w:val="00CA03DD"/>
    <w:rsid w:val="00CA1A2C"/>
    <w:rsid w:val="00CA217E"/>
    <w:rsid w:val="00CA376E"/>
    <w:rsid w:val="00CA6957"/>
    <w:rsid w:val="00CA705A"/>
    <w:rsid w:val="00CB4536"/>
    <w:rsid w:val="00CC04FB"/>
    <w:rsid w:val="00CC3CBF"/>
    <w:rsid w:val="00CC3F73"/>
    <w:rsid w:val="00CD3886"/>
    <w:rsid w:val="00CE08CC"/>
    <w:rsid w:val="00CE200C"/>
    <w:rsid w:val="00CE22FE"/>
    <w:rsid w:val="00CE2CE2"/>
    <w:rsid w:val="00CE4D73"/>
    <w:rsid w:val="00CE60C1"/>
    <w:rsid w:val="00CF0B69"/>
    <w:rsid w:val="00CF3D7D"/>
    <w:rsid w:val="00CF42C9"/>
    <w:rsid w:val="00CF652D"/>
    <w:rsid w:val="00D02CAA"/>
    <w:rsid w:val="00D05A7B"/>
    <w:rsid w:val="00D074FE"/>
    <w:rsid w:val="00D13D41"/>
    <w:rsid w:val="00D1552D"/>
    <w:rsid w:val="00D33227"/>
    <w:rsid w:val="00D342B2"/>
    <w:rsid w:val="00D427A3"/>
    <w:rsid w:val="00D4438A"/>
    <w:rsid w:val="00D51B09"/>
    <w:rsid w:val="00D56D9A"/>
    <w:rsid w:val="00D56E2C"/>
    <w:rsid w:val="00D60CFC"/>
    <w:rsid w:val="00D64BEA"/>
    <w:rsid w:val="00D66FEC"/>
    <w:rsid w:val="00D71E68"/>
    <w:rsid w:val="00D7397C"/>
    <w:rsid w:val="00D74117"/>
    <w:rsid w:val="00D80EE2"/>
    <w:rsid w:val="00D86670"/>
    <w:rsid w:val="00D90354"/>
    <w:rsid w:val="00DA2520"/>
    <w:rsid w:val="00DA36FA"/>
    <w:rsid w:val="00DA3792"/>
    <w:rsid w:val="00DA4326"/>
    <w:rsid w:val="00DA5D79"/>
    <w:rsid w:val="00DB383F"/>
    <w:rsid w:val="00DB5EFC"/>
    <w:rsid w:val="00DC3617"/>
    <w:rsid w:val="00DC7238"/>
    <w:rsid w:val="00DD02BF"/>
    <w:rsid w:val="00DD18AF"/>
    <w:rsid w:val="00DD275B"/>
    <w:rsid w:val="00DD4408"/>
    <w:rsid w:val="00DD7162"/>
    <w:rsid w:val="00DE0B3D"/>
    <w:rsid w:val="00DE1473"/>
    <w:rsid w:val="00DE1F89"/>
    <w:rsid w:val="00DF133D"/>
    <w:rsid w:val="00DF2DBC"/>
    <w:rsid w:val="00DF3E19"/>
    <w:rsid w:val="00DF4598"/>
    <w:rsid w:val="00DF616E"/>
    <w:rsid w:val="00DF6B6B"/>
    <w:rsid w:val="00DF7C9C"/>
    <w:rsid w:val="00E012C8"/>
    <w:rsid w:val="00E01984"/>
    <w:rsid w:val="00E03015"/>
    <w:rsid w:val="00E0316E"/>
    <w:rsid w:val="00E10B0C"/>
    <w:rsid w:val="00E129C3"/>
    <w:rsid w:val="00E14522"/>
    <w:rsid w:val="00E14BC9"/>
    <w:rsid w:val="00E1523B"/>
    <w:rsid w:val="00E178DB"/>
    <w:rsid w:val="00E17A20"/>
    <w:rsid w:val="00E210D3"/>
    <w:rsid w:val="00E22861"/>
    <w:rsid w:val="00E25DD7"/>
    <w:rsid w:val="00E3041E"/>
    <w:rsid w:val="00E34EFF"/>
    <w:rsid w:val="00E35DFD"/>
    <w:rsid w:val="00E42A59"/>
    <w:rsid w:val="00E46093"/>
    <w:rsid w:val="00E471AE"/>
    <w:rsid w:val="00E47520"/>
    <w:rsid w:val="00E47C77"/>
    <w:rsid w:val="00E50F14"/>
    <w:rsid w:val="00E56A38"/>
    <w:rsid w:val="00E75A4D"/>
    <w:rsid w:val="00E802B8"/>
    <w:rsid w:val="00E81BE3"/>
    <w:rsid w:val="00E8254E"/>
    <w:rsid w:val="00E82B51"/>
    <w:rsid w:val="00E907A6"/>
    <w:rsid w:val="00E910C4"/>
    <w:rsid w:val="00E91CC6"/>
    <w:rsid w:val="00E925EF"/>
    <w:rsid w:val="00E95C6B"/>
    <w:rsid w:val="00EB63A9"/>
    <w:rsid w:val="00EB6801"/>
    <w:rsid w:val="00EB696C"/>
    <w:rsid w:val="00EC349E"/>
    <w:rsid w:val="00ED3E94"/>
    <w:rsid w:val="00ED68A6"/>
    <w:rsid w:val="00ED6FFF"/>
    <w:rsid w:val="00EE0BCF"/>
    <w:rsid w:val="00EE4BF1"/>
    <w:rsid w:val="00EE774B"/>
    <w:rsid w:val="00EF311D"/>
    <w:rsid w:val="00EF7467"/>
    <w:rsid w:val="00F004B1"/>
    <w:rsid w:val="00F0503E"/>
    <w:rsid w:val="00F07146"/>
    <w:rsid w:val="00F154B7"/>
    <w:rsid w:val="00F17749"/>
    <w:rsid w:val="00F17CB4"/>
    <w:rsid w:val="00F20141"/>
    <w:rsid w:val="00F25C96"/>
    <w:rsid w:val="00F355B4"/>
    <w:rsid w:val="00F35664"/>
    <w:rsid w:val="00F3615D"/>
    <w:rsid w:val="00F370B9"/>
    <w:rsid w:val="00F42330"/>
    <w:rsid w:val="00F43CCA"/>
    <w:rsid w:val="00F5147B"/>
    <w:rsid w:val="00F52753"/>
    <w:rsid w:val="00F53C4B"/>
    <w:rsid w:val="00F60C3B"/>
    <w:rsid w:val="00F63132"/>
    <w:rsid w:val="00F642EA"/>
    <w:rsid w:val="00F67CA0"/>
    <w:rsid w:val="00F70D9B"/>
    <w:rsid w:val="00F71B2A"/>
    <w:rsid w:val="00F73B6E"/>
    <w:rsid w:val="00F74478"/>
    <w:rsid w:val="00F7552A"/>
    <w:rsid w:val="00F8071F"/>
    <w:rsid w:val="00F831C6"/>
    <w:rsid w:val="00F8742B"/>
    <w:rsid w:val="00F97B6E"/>
    <w:rsid w:val="00FA2135"/>
    <w:rsid w:val="00FA5D82"/>
    <w:rsid w:val="00FA6B27"/>
    <w:rsid w:val="00FB02C6"/>
    <w:rsid w:val="00FB6C8E"/>
    <w:rsid w:val="00FD7908"/>
    <w:rsid w:val="00FE0506"/>
    <w:rsid w:val="00FE2BFC"/>
    <w:rsid w:val="00FE4FEA"/>
    <w:rsid w:val="00FE7103"/>
    <w:rsid w:val="00FF6FD7"/>
    <w:rsid w:val="0131272A"/>
    <w:rsid w:val="0164EC0A"/>
    <w:rsid w:val="019FFA67"/>
    <w:rsid w:val="01C95064"/>
    <w:rsid w:val="01F09E1F"/>
    <w:rsid w:val="01F29D9E"/>
    <w:rsid w:val="025861F2"/>
    <w:rsid w:val="0378005F"/>
    <w:rsid w:val="0395967E"/>
    <w:rsid w:val="039EF09E"/>
    <w:rsid w:val="0599260E"/>
    <w:rsid w:val="064E58D4"/>
    <w:rsid w:val="0684DDBF"/>
    <w:rsid w:val="072248BF"/>
    <w:rsid w:val="075A7674"/>
    <w:rsid w:val="07BB24A0"/>
    <w:rsid w:val="08E04ED5"/>
    <w:rsid w:val="091D765E"/>
    <w:rsid w:val="09226AEC"/>
    <w:rsid w:val="09429BF0"/>
    <w:rsid w:val="094827A3"/>
    <w:rsid w:val="09E741E3"/>
    <w:rsid w:val="0B831244"/>
    <w:rsid w:val="0B97D95E"/>
    <w:rsid w:val="0BF113F1"/>
    <w:rsid w:val="0C2DCEA9"/>
    <w:rsid w:val="0C5FB524"/>
    <w:rsid w:val="0CCBE317"/>
    <w:rsid w:val="0CD18A2D"/>
    <w:rsid w:val="0E3CF45D"/>
    <w:rsid w:val="0E8D4BC5"/>
    <w:rsid w:val="0ED29BA3"/>
    <w:rsid w:val="0F1AB9DA"/>
    <w:rsid w:val="0FFE573E"/>
    <w:rsid w:val="10044E6D"/>
    <w:rsid w:val="10566348"/>
    <w:rsid w:val="1207940F"/>
    <w:rsid w:val="1225E052"/>
    <w:rsid w:val="12A261BD"/>
    <w:rsid w:val="12B3EB29"/>
    <w:rsid w:val="12D7B2A3"/>
    <w:rsid w:val="141E6191"/>
    <w:rsid w:val="143345F5"/>
    <w:rsid w:val="143E7304"/>
    <w:rsid w:val="158B84B0"/>
    <w:rsid w:val="15F2DC70"/>
    <w:rsid w:val="15F4F264"/>
    <w:rsid w:val="1603ED56"/>
    <w:rsid w:val="1644A7BC"/>
    <w:rsid w:val="16661BC6"/>
    <w:rsid w:val="167525C5"/>
    <w:rsid w:val="16994456"/>
    <w:rsid w:val="169A5E83"/>
    <w:rsid w:val="16AB864E"/>
    <w:rsid w:val="1714B76D"/>
    <w:rsid w:val="176429EA"/>
    <w:rsid w:val="18362EE4"/>
    <w:rsid w:val="183DBE95"/>
    <w:rsid w:val="1880D21A"/>
    <w:rsid w:val="18E5D987"/>
    <w:rsid w:val="1903CB15"/>
    <w:rsid w:val="196AB02B"/>
    <w:rsid w:val="1A4FE3D7"/>
    <w:rsid w:val="1A7D481C"/>
    <w:rsid w:val="1A9F2C1C"/>
    <w:rsid w:val="1AB1CD5D"/>
    <w:rsid w:val="1ACB0ABA"/>
    <w:rsid w:val="1BC4AF67"/>
    <w:rsid w:val="1CD1D82E"/>
    <w:rsid w:val="1CDB4BB8"/>
    <w:rsid w:val="1D0D5FD1"/>
    <w:rsid w:val="1D3CF3F5"/>
    <w:rsid w:val="1D743CA7"/>
    <w:rsid w:val="1DAE58B8"/>
    <w:rsid w:val="1E0AD92F"/>
    <w:rsid w:val="1E1C2B9B"/>
    <w:rsid w:val="1E332E07"/>
    <w:rsid w:val="1E4E7BE0"/>
    <w:rsid w:val="1E93D7BC"/>
    <w:rsid w:val="1ECF263F"/>
    <w:rsid w:val="1ED3AD60"/>
    <w:rsid w:val="1FDA566B"/>
    <w:rsid w:val="202BB52E"/>
    <w:rsid w:val="20DF4CF5"/>
    <w:rsid w:val="211694E2"/>
    <w:rsid w:val="2133A7C3"/>
    <w:rsid w:val="218C7242"/>
    <w:rsid w:val="21AF5CA6"/>
    <w:rsid w:val="21F41533"/>
    <w:rsid w:val="21FF1876"/>
    <w:rsid w:val="22D4C5FF"/>
    <w:rsid w:val="2316F803"/>
    <w:rsid w:val="23802D82"/>
    <w:rsid w:val="238386D4"/>
    <w:rsid w:val="2396A768"/>
    <w:rsid w:val="2421014C"/>
    <w:rsid w:val="24321FC4"/>
    <w:rsid w:val="24E924BF"/>
    <w:rsid w:val="256A2943"/>
    <w:rsid w:val="260F41B1"/>
    <w:rsid w:val="266FB677"/>
    <w:rsid w:val="26CAE92C"/>
    <w:rsid w:val="26E843FD"/>
    <w:rsid w:val="27188130"/>
    <w:rsid w:val="2785B5EB"/>
    <w:rsid w:val="27EDC74E"/>
    <w:rsid w:val="28286BE9"/>
    <w:rsid w:val="28925528"/>
    <w:rsid w:val="2893E0F7"/>
    <w:rsid w:val="28E8E952"/>
    <w:rsid w:val="28EE4C74"/>
    <w:rsid w:val="28F18202"/>
    <w:rsid w:val="2902798D"/>
    <w:rsid w:val="29142A96"/>
    <w:rsid w:val="29D68A63"/>
    <w:rsid w:val="29E3B19B"/>
    <w:rsid w:val="2A598D7D"/>
    <w:rsid w:val="2AAFFAF7"/>
    <w:rsid w:val="2ABACE5C"/>
    <w:rsid w:val="2B10B0BE"/>
    <w:rsid w:val="2BA28CC3"/>
    <w:rsid w:val="2BD8E4A4"/>
    <w:rsid w:val="2CD479EE"/>
    <w:rsid w:val="2D02DB06"/>
    <w:rsid w:val="2D3E5D24"/>
    <w:rsid w:val="2D4D0A7C"/>
    <w:rsid w:val="2D8F9742"/>
    <w:rsid w:val="2D967B17"/>
    <w:rsid w:val="2D97324F"/>
    <w:rsid w:val="2DB0F225"/>
    <w:rsid w:val="2DBE2619"/>
    <w:rsid w:val="2DC0DD96"/>
    <w:rsid w:val="2DE5D240"/>
    <w:rsid w:val="2E13E8DA"/>
    <w:rsid w:val="2EB83F75"/>
    <w:rsid w:val="2EBEFCD4"/>
    <w:rsid w:val="2F492004"/>
    <w:rsid w:val="2F514C9C"/>
    <w:rsid w:val="2F53422D"/>
    <w:rsid w:val="2F669E0D"/>
    <w:rsid w:val="2F6C9AC3"/>
    <w:rsid w:val="2F8EA1DD"/>
    <w:rsid w:val="30DC4862"/>
    <w:rsid w:val="3145E4C6"/>
    <w:rsid w:val="31A42DF2"/>
    <w:rsid w:val="31B0BE1B"/>
    <w:rsid w:val="31C0BC33"/>
    <w:rsid w:val="31FBCA90"/>
    <w:rsid w:val="3238A5A6"/>
    <w:rsid w:val="325F3C1F"/>
    <w:rsid w:val="32851E4C"/>
    <w:rsid w:val="32E23D25"/>
    <w:rsid w:val="33257FE6"/>
    <w:rsid w:val="333CED21"/>
    <w:rsid w:val="33AB6987"/>
    <w:rsid w:val="34599B3D"/>
    <w:rsid w:val="3516C405"/>
    <w:rsid w:val="35496F09"/>
    <w:rsid w:val="358980CE"/>
    <w:rsid w:val="35912D6A"/>
    <w:rsid w:val="35DF0974"/>
    <w:rsid w:val="360DDCD3"/>
    <w:rsid w:val="365760B7"/>
    <w:rsid w:val="36A069D7"/>
    <w:rsid w:val="3791924C"/>
    <w:rsid w:val="37D9025D"/>
    <w:rsid w:val="37EC5FBE"/>
    <w:rsid w:val="381F13E6"/>
    <w:rsid w:val="398EC610"/>
    <w:rsid w:val="3995C4F8"/>
    <w:rsid w:val="3A1F4362"/>
    <w:rsid w:val="3A36CD90"/>
    <w:rsid w:val="3A658765"/>
    <w:rsid w:val="3A7187D6"/>
    <w:rsid w:val="3B07488D"/>
    <w:rsid w:val="3B155E97"/>
    <w:rsid w:val="3BAE3588"/>
    <w:rsid w:val="3CA48372"/>
    <w:rsid w:val="3D6E6E52"/>
    <w:rsid w:val="3DACC585"/>
    <w:rsid w:val="3E54C51C"/>
    <w:rsid w:val="3E5C645B"/>
    <w:rsid w:val="3E6217B0"/>
    <w:rsid w:val="3E62AAD5"/>
    <w:rsid w:val="3EFAE1FA"/>
    <w:rsid w:val="3F266989"/>
    <w:rsid w:val="3F673154"/>
    <w:rsid w:val="3F913BB2"/>
    <w:rsid w:val="40742A7A"/>
    <w:rsid w:val="4085453E"/>
    <w:rsid w:val="4086F8CD"/>
    <w:rsid w:val="42230ED8"/>
    <w:rsid w:val="437E6F95"/>
    <w:rsid w:val="43C48779"/>
    <w:rsid w:val="43D30928"/>
    <w:rsid w:val="443A1352"/>
    <w:rsid w:val="4530CA46"/>
    <w:rsid w:val="4580F68C"/>
    <w:rsid w:val="46FC283B"/>
    <w:rsid w:val="475AB32E"/>
    <w:rsid w:val="47614774"/>
    <w:rsid w:val="481C0705"/>
    <w:rsid w:val="48206E40"/>
    <w:rsid w:val="491ADD47"/>
    <w:rsid w:val="4935BB57"/>
    <w:rsid w:val="49514B52"/>
    <w:rsid w:val="49A6B5E0"/>
    <w:rsid w:val="4A483854"/>
    <w:rsid w:val="4A6DBC85"/>
    <w:rsid w:val="4A715C59"/>
    <w:rsid w:val="4B14A0C2"/>
    <w:rsid w:val="4B226679"/>
    <w:rsid w:val="4B36FC6F"/>
    <w:rsid w:val="4B92CB6A"/>
    <w:rsid w:val="4C2CCCC0"/>
    <w:rsid w:val="4C56965D"/>
    <w:rsid w:val="4CAA059C"/>
    <w:rsid w:val="4D2BB4D1"/>
    <w:rsid w:val="4D5D4E48"/>
    <w:rsid w:val="4DCD3061"/>
    <w:rsid w:val="4DD088F8"/>
    <w:rsid w:val="4E156B24"/>
    <w:rsid w:val="4E8FC40E"/>
    <w:rsid w:val="4F562FAD"/>
    <w:rsid w:val="4FB8CB36"/>
    <w:rsid w:val="4FC20AB1"/>
    <w:rsid w:val="50D5AEA0"/>
    <w:rsid w:val="5177E39B"/>
    <w:rsid w:val="527C9D35"/>
    <w:rsid w:val="52DF9582"/>
    <w:rsid w:val="52DFB4CC"/>
    <w:rsid w:val="52F06BF8"/>
    <w:rsid w:val="53DF3260"/>
    <w:rsid w:val="542DB820"/>
    <w:rsid w:val="54884F0E"/>
    <w:rsid w:val="54955B11"/>
    <w:rsid w:val="550728A4"/>
    <w:rsid w:val="5530EEF2"/>
    <w:rsid w:val="5552DC66"/>
    <w:rsid w:val="55A5BBF5"/>
    <w:rsid w:val="55A622EC"/>
    <w:rsid w:val="5629EE17"/>
    <w:rsid w:val="56483D16"/>
    <w:rsid w:val="57A2E6DA"/>
    <w:rsid w:val="57D8EB75"/>
    <w:rsid w:val="57FCA717"/>
    <w:rsid w:val="581FAC47"/>
    <w:rsid w:val="5837BF6A"/>
    <w:rsid w:val="58846735"/>
    <w:rsid w:val="595FAD7C"/>
    <w:rsid w:val="5A4BD869"/>
    <w:rsid w:val="5B7794AF"/>
    <w:rsid w:val="5BDC6EDC"/>
    <w:rsid w:val="5C5291ED"/>
    <w:rsid w:val="5C7397EB"/>
    <w:rsid w:val="5D82E708"/>
    <w:rsid w:val="5D919207"/>
    <w:rsid w:val="5DC0CD54"/>
    <w:rsid w:val="5DC6EC5F"/>
    <w:rsid w:val="5E083251"/>
    <w:rsid w:val="5E2A0566"/>
    <w:rsid w:val="5EF5BDDC"/>
    <w:rsid w:val="5F0D2C92"/>
    <w:rsid w:val="5F2E1E86"/>
    <w:rsid w:val="5F4E03B6"/>
    <w:rsid w:val="5F8A6AA9"/>
    <w:rsid w:val="5F9D3673"/>
    <w:rsid w:val="5FE9E791"/>
    <w:rsid w:val="6028ED2B"/>
    <w:rsid w:val="6032A034"/>
    <w:rsid w:val="604EEF64"/>
    <w:rsid w:val="607D862E"/>
    <w:rsid w:val="60849D0F"/>
    <w:rsid w:val="60C51DE1"/>
    <w:rsid w:val="60FB3B19"/>
    <w:rsid w:val="612D4A01"/>
    <w:rsid w:val="6137DC7E"/>
    <w:rsid w:val="6167C449"/>
    <w:rsid w:val="61BB9F2B"/>
    <w:rsid w:val="61DB0325"/>
    <w:rsid w:val="61F9EC66"/>
    <w:rsid w:val="62166C55"/>
    <w:rsid w:val="628A4691"/>
    <w:rsid w:val="62DD642A"/>
    <w:rsid w:val="632F9942"/>
    <w:rsid w:val="6396F1E4"/>
    <w:rsid w:val="63D75B45"/>
    <w:rsid w:val="6407F555"/>
    <w:rsid w:val="641C5234"/>
    <w:rsid w:val="653EBFD5"/>
    <w:rsid w:val="657AFFFF"/>
    <w:rsid w:val="65F62918"/>
    <w:rsid w:val="665E76D7"/>
    <w:rsid w:val="66BB84A2"/>
    <w:rsid w:val="67B49907"/>
    <w:rsid w:val="682A67FA"/>
    <w:rsid w:val="68CDC3D8"/>
    <w:rsid w:val="68E05FB8"/>
    <w:rsid w:val="68FE0AFE"/>
    <w:rsid w:val="69985318"/>
    <w:rsid w:val="69C5B96C"/>
    <w:rsid w:val="6A3F23C9"/>
    <w:rsid w:val="6A562766"/>
    <w:rsid w:val="6A9E81B0"/>
    <w:rsid w:val="6B80859B"/>
    <w:rsid w:val="6B9FCAA3"/>
    <w:rsid w:val="6BAD1C85"/>
    <w:rsid w:val="6C0520E0"/>
    <w:rsid w:val="6C18007A"/>
    <w:rsid w:val="6C3A5211"/>
    <w:rsid w:val="6C98C112"/>
    <w:rsid w:val="6CAC15A1"/>
    <w:rsid w:val="6D163D98"/>
    <w:rsid w:val="6D22AEF0"/>
    <w:rsid w:val="6DEF1CA1"/>
    <w:rsid w:val="6F23DCFF"/>
    <w:rsid w:val="6F6FC766"/>
    <w:rsid w:val="70A454A9"/>
    <w:rsid w:val="7145A8BE"/>
    <w:rsid w:val="71FDFF72"/>
    <w:rsid w:val="724C3B28"/>
    <w:rsid w:val="72E3CE5D"/>
    <w:rsid w:val="735123A9"/>
    <w:rsid w:val="739D5688"/>
    <w:rsid w:val="73C7F0BB"/>
    <w:rsid w:val="73FF2558"/>
    <w:rsid w:val="74B9ED5F"/>
    <w:rsid w:val="750305A5"/>
    <w:rsid w:val="753926E9"/>
    <w:rsid w:val="7563C11C"/>
    <w:rsid w:val="7566C03E"/>
    <w:rsid w:val="757ACE1E"/>
    <w:rsid w:val="7591DCC2"/>
    <w:rsid w:val="75DE3DF1"/>
    <w:rsid w:val="75F7C7A2"/>
    <w:rsid w:val="760B03A2"/>
    <w:rsid w:val="765196CC"/>
    <w:rsid w:val="7705C534"/>
    <w:rsid w:val="770C4853"/>
    <w:rsid w:val="7733FDC3"/>
    <w:rsid w:val="775F20E3"/>
    <w:rsid w:val="7775F707"/>
    <w:rsid w:val="77888DED"/>
    <w:rsid w:val="77DD8612"/>
    <w:rsid w:val="7A220B4F"/>
    <w:rsid w:val="7A3B08CD"/>
    <w:rsid w:val="7A96C1A5"/>
    <w:rsid w:val="7B175B88"/>
    <w:rsid w:val="7B5647FC"/>
    <w:rsid w:val="7BB5AF18"/>
    <w:rsid w:val="7BBAF013"/>
    <w:rsid w:val="7C0A4D8D"/>
    <w:rsid w:val="7C23BDFA"/>
    <w:rsid w:val="7C691D2D"/>
    <w:rsid w:val="7D373780"/>
    <w:rsid w:val="7D41A7F0"/>
    <w:rsid w:val="7D42479E"/>
    <w:rsid w:val="7DDBA93F"/>
    <w:rsid w:val="7E1C8A94"/>
    <w:rsid w:val="7E5321B5"/>
    <w:rsid w:val="7E61028A"/>
    <w:rsid w:val="7E8E0620"/>
    <w:rsid w:val="7EB173CB"/>
    <w:rsid w:val="7ED0FFC9"/>
    <w:rsid w:val="7EDC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39BC"/>
  <w15:docId w15:val="{69443E97-775E-4344-8F16-98D14CC3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A6957"/>
    <w:pPr>
      <w:keepNext/>
      <w:keepLines/>
      <w:numPr>
        <w:numId w:val="32"/>
      </w:numPr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paragraph" w:styleId="Nadpis2">
    <w:name w:val="heading 2"/>
    <w:basedOn w:val="Normln"/>
    <w:link w:val="Nadpis2Char"/>
    <w:uiPriority w:val="9"/>
    <w:qFormat/>
    <w:rsid w:val="00CA6957"/>
    <w:pPr>
      <w:numPr>
        <w:ilvl w:val="1"/>
        <w:numId w:val="3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A6957"/>
    <w:pPr>
      <w:keepNext/>
      <w:keepLines/>
      <w:numPr>
        <w:ilvl w:val="2"/>
        <w:numId w:val="32"/>
      </w:numPr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79C9"/>
    <w:pPr>
      <w:keepNext/>
      <w:keepLines/>
      <w:numPr>
        <w:ilvl w:val="3"/>
        <w:numId w:val="3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E79C9"/>
    <w:pPr>
      <w:keepNext/>
      <w:keepLines/>
      <w:numPr>
        <w:ilvl w:val="4"/>
        <w:numId w:val="3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E79C9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E79C9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E79C9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E79C9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494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9488F"/>
  </w:style>
  <w:style w:type="character" w:customStyle="1" w:styleId="eop">
    <w:name w:val="eop"/>
    <w:basedOn w:val="Standardnpsmoodstavce"/>
    <w:rsid w:val="0049488F"/>
  </w:style>
  <w:style w:type="character" w:customStyle="1" w:styleId="scxw94472086">
    <w:name w:val="scxw94472086"/>
    <w:basedOn w:val="Standardnpsmoodstavce"/>
    <w:rsid w:val="0049488F"/>
  </w:style>
  <w:style w:type="character" w:customStyle="1" w:styleId="spellingerror">
    <w:name w:val="spellingerror"/>
    <w:basedOn w:val="Standardnpsmoodstavce"/>
    <w:rsid w:val="0049488F"/>
  </w:style>
  <w:style w:type="character" w:customStyle="1" w:styleId="scxw32046892">
    <w:name w:val="scxw32046892"/>
    <w:basedOn w:val="Standardnpsmoodstavce"/>
    <w:rsid w:val="0049488F"/>
  </w:style>
  <w:style w:type="character" w:customStyle="1" w:styleId="scxw47413484">
    <w:name w:val="scxw47413484"/>
    <w:basedOn w:val="Standardnpsmoodstavce"/>
    <w:rsid w:val="0049488F"/>
  </w:style>
  <w:style w:type="character" w:customStyle="1" w:styleId="scxw142376822">
    <w:name w:val="scxw142376822"/>
    <w:basedOn w:val="Standardnpsmoodstavce"/>
    <w:rsid w:val="0049488F"/>
  </w:style>
  <w:style w:type="paragraph" w:styleId="Odstavecseseznamem">
    <w:name w:val="List Paragraph"/>
    <w:basedOn w:val="Normln"/>
    <w:uiPriority w:val="34"/>
    <w:qFormat/>
    <w:rsid w:val="00157E0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C76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C764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C764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6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64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7644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nhideWhenUsed/>
    <w:rsid w:val="00A74A0C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A74A0C"/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scxw128961809">
    <w:name w:val="scxw128961809"/>
    <w:basedOn w:val="Standardnpsmoodstavce"/>
    <w:rsid w:val="00101D7F"/>
  </w:style>
  <w:style w:type="paragraph" w:customStyle="1" w:styleId="RLdajeosmluvnstran">
    <w:name w:val="RL Údaje o smluvní straně"/>
    <w:basedOn w:val="Normln"/>
    <w:rsid w:val="001A6129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character" w:customStyle="1" w:styleId="normaltextrun1">
    <w:name w:val="normaltextrun1"/>
    <w:basedOn w:val="Standardnpsmoodstavce"/>
    <w:rsid w:val="0097643B"/>
  </w:style>
  <w:style w:type="paragraph" w:customStyle="1" w:styleId="paragraph1">
    <w:name w:val="paragraph1"/>
    <w:basedOn w:val="Normln"/>
    <w:rsid w:val="00976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796CD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796CD4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C4150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/>
      <w:sz w:val="23"/>
    </w:rPr>
  </w:style>
  <w:style w:type="character" w:customStyle="1" w:styleId="ZhlavChar">
    <w:name w:val="Záhlaví Char"/>
    <w:basedOn w:val="Standardnpsmoodstavce"/>
    <w:link w:val="Zhlav"/>
    <w:uiPriority w:val="99"/>
    <w:rsid w:val="002C4150"/>
    <w:rPr>
      <w:rFonts w:ascii="Times New Roman" w:hAnsi="Times New Roman"/>
      <w:sz w:val="23"/>
    </w:rPr>
  </w:style>
  <w:style w:type="paragraph" w:styleId="Normlnweb">
    <w:name w:val="Normal (Web)"/>
    <w:basedOn w:val="Normln"/>
    <w:uiPriority w:val="99"/>
    <w:unhideWhenUsed/>
    <w:rsid w:val="004A7FE6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cxw72777726">
    <w:name w:val="scxw72777726"/>
    <w:basedOn w:val="Standardnpsmoodstavce"/>
    <w:rsid w:val="00776261"/>
  </w:style>
  <w:style w:type="character" w:customStyle="1" w:styleId="Nadpis1Char">
    <w:name w:val="Nadpis 1 Char"/>
    <w:basedOn w:val="Standardnpsmoodstavce"/>
    <w:link w:val="Nadpis1"/>
    <w:uiPriority w:val="9"/>
    <w:rsid w:val="00CA69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695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CA6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table" w:styleId="Mkatabulky">
    <w:name w:val="Table Grid"/>
    <w:basedOn w:val="Normlntabulka"/>
    <w:uiPriority w:val="39"/>
    <w:rsid w:val="00CA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CA6957"/>
    <w:rPr>
      <w:b/>
      <w:bCs/>
    </w:rPr>
  </w:style>
  <w:style w:type="character" w:customStyle="1" w:styleId="NORMcisloChar">
    <w:name w:val="NORM_cislo Char"/>
    <w:basedOn w:val="Standardnpsmoodstavce"/>
    <w:link w:val="NORMcislo"/>
    <w:locked/>
    <w:rsid w:val="00CA6957"/>
    <w:rPr>
      <w:rFonts w:cs="Arial"/>
      <w:iCs/>
    </w:rPr>
  </w:style>
  <w:style w:type="paragraph" w:customStyle="1" w:styleId="NORMcislo">
    <w:name w:val="NORM_cislo"/>
    <w:basedOn w:val="Odstavecseseznamem"/>
    <w:link w:val="NORMcisloChar"/>
    <w:qFormat/>
    <w:rsid w:val="00CA6957"/>
    <w:pPr>
      <w:numPr>
        <w:numId w:val="19"/>
      </w:numPr>
      <w:autoSpaceDE w:val="0"/>
      <w:autoSpaceDN w:val="0"/>
      <w:adjustRightInd w:val="0"/>
      <w:spacing w:after="120" w:line="276" w:lineRule="auto"/>
      <w:contextualSpacing w:val="0"/>
      <w:jc w:val="both"/>
    </w:pPr>
    <w:rPr>
      <w:rFonts w:cs="Arial"/>
      <w:iCs/>
    </w:rPr>
  </w:style>
  <w:style w:type="character" w:styleId="Hypertextovodkaz">
    <w:name w:val="Hyperlink"/>
    <w:basedOn w:val="Standardnpsmoodstavce"/>
    <w:uiPriority w:val="99"/>
    <w:unhideWhenUsed/>
    <w:rsid w:val="00CA6957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CA695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CA6957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Default">
    <w:name w:val="Default"/>
    <w:rsid w:val="00CA69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xtualspellingandgrammarerror">
    <w:name w:val="contextualspellingandgrammarerror"/>
    <w:basedOn w:val="Standardnpsmoodstavce"/>
    <w:rsid w:val="00CA6957"/>
  </w:style>
  <w:style w:type="character" w:customStyle="1" w:styleId="scxw257094499">
    <w:name w:val="scxw257094499"/>
    <w:basedOn w:val="Standardnpsmoodstavce"/>
    <w:rsid w:val="00CA6957"/>
  </w:style>
  <w:style w:type="paragraph" w:styleId="Nadpisobsahu">
    <w:name w:val="TOC Heading"/>
    <w:basedOn w:val="Nadpis1"/>
    <w:next w:val="Normln"/>
    <w:uiPriority w:val="39"/>
    <w:unhideWhenUsed/>
    <w:qFormat/>
    <w:rsid w:val="00CA6957"/>
    <w:pPr>
      <w:numPr>
        <w:numId w:val="0"/>
      </w:numPr>
      <w:autoSpaceDE/>
      <w:autoSpaceDN/>
      <w:spacing w:line="259" w:lineRule="auto"/>
      <w:outlineLvl w:val="9"/>
    </w:pPr>
    <w:rPr>
      <w:lang w:val="cs-CZ"/>
    </w:rPr>
  </w:style>
  <w:style w:type="character" w:customStyle="1" w:styleId="titleitem">
    <w:name w:val="title__item"/>
    <w:basedOn w:val="Standardnpsmoodstavce"/>
    <w:rsid w:val="00CA6957"/>
  </w:style>
  <w:style w:type="character" w:customStyle="1" w:styleId="Nadpis4Char">
    <w:name w:val="Nadpis 4 Char"/>
    <w:basedOn w:val="Standardnpsmoodstavce"/>
    <w:link w:val="Nadpis4"/>
    <w:uiPriority w:val="9"/>
    <w:semiHidden/>
    <w:rsid w:val="003E79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E79C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E79C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E79C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E79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E79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563C3B"/>
    <w:pPr>
      <w:spacing w:after="0" w:line="240" w:lineRule="auto"/>
    </w:pPr>
  </w:style>
  <w:style w:type="character" w:customStyle="1" w:styleId="Zmnka1">
    <w:name w:val="Zmínka1"/>
    <w:basedOn w:val="Standardnpsmoodstavce"/>
    <w:uiPriority w:val="99"/>
    <w:unhideWhenUsed/>
    <w:rPr>
      <w:color w:val="2B579A"/>
      <w:shd w:val="clear" w:color="auto" w:fill="E6E6E6"/>
    </w:rPr>
  </w:style>
  <w:style w:type="character" w:customStyle="1" w:styleId="scxw239608920">
    <w:name w:val="scxw239608920"/>
    <w:basedOn w:val="Standardnpsmoodstavce"/>
    <w:rsid w:val="00964CC6"/>
  </w:style>
  <w:style w:type="character" w:customStyle="1" w:styleId="t-bold">
    <w:name w:val="t-bold"/>
    <w:basedOn w:val="Standardnpsmoodstavce"/>
    <w:rsid w:val="00F53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4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5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3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6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2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53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27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39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74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814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825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6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755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465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826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222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199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73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06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1687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151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8325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9503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086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3787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575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2291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6684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61927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84904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12033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8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32352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60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70432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757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688880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2716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88550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7713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00735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87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9005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1358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1338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1279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123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7417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853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9073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0645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48787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9211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2931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26913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92580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0652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2852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768579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071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148623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6899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550991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811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5171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1309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94398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410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103247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5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35680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2918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446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70190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66266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71229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2973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865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6119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634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9018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08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132823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222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2345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840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0265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3445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7503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21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428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55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4810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304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jstrik-firem.kurzy.cz/25204246/atega-sro/datove-schranky/" TargetMode="Externa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0A870D00-D29F-427D-94C7-305B1E74CA13}">
    <t:Anchor>
      <t:Comment id="1800920755"/>
    </t:Anchor>
    <t:History>
      <t:Event id="{2417AA6E-F35D-4AFE-B789-F48CD0190B74}" time="2022-01-26T14:50:36.74Z">
        <t:Attribution userId="S::tglasber@office365.zcu.cz::50193861-93ae-4cd5-b032-f167d54f9bb4" userProvider="AD" userName="Tomáš Glasberger"/>
        <t:Anchor>
          <t:Comment id="1164218580"/>
        </t:Anchor>
        <t:Create/>
      </t:Event>
      <t:Event id="{36B69910-C86B-44CC-9C05-6C4D6DB8DAB1}" time="2022-01-26T14:50:36.74Z">
        <t:Attribution userId="S::tglasber@office365.zcu.cz::50193861-93ae-4cd5-b032-f167d54f9bb4" userProvider="AD" userName="Tomáš Glasberger"/>
        <t:Anchor>
          <t:Comment id="1164218580"/>
        </t:Anchor>
        <t:Assign userId="S::kburesov@office365.zcu.cz::e2a403fd-d87a-47d8-80fa-763bd9983a6b" userProvider="AD" userName="Kateřina Burešová"/>
      </t:Event>
      <t:Event id="{01C53690-009E-4905-8E1D-4BC03956A336}" time="2022-01-26T14:50:36.74Z">
        <t:Attribution userId="S::tglasber@office365.zcu.cz::50193861-93ae-4cd5-b032-f167d54f9bb4" userProvider="AD" userName="Tomáš Glasberger"/>
        <t:Anchor>
          <t:Comment id="1164218580"/>
        </t:Anchor>
        <t:SetTitle title="@Kateřina Burešová"/>
      </t:Event>
    </t:History>
  </t:Task>
</t:Task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7AB4B6E0862849BC43C25F913536DA" ma:contentTypeVersion="12" ma:contentTypeDescription="Vytvoří nový dokument" ma:contentTypeScope="" ma:versionID="b6da353675d11ac41eef2e933c1f21da">
  <xsd:schema xmlns:xsd="http://www.w3.org/2001/XMLSchema" xmlns:xs="http://www.w3.org/2001/XMLSchema" xmlns:p="http://schemas.microsoft.com/office/2006/metadata/properties" xmlns:ns2="6cbc85aa-ff27-4639-b758-e705351e634a" xmlns:ns3="c54c41e9-ab95-4016-bc45-9d0559fbc202" targetNamespace="http://schemas.microsoft.com/office/2006/metadata/properties" ma:root="true" ma:fieldsID="153fc1da76ca624888f1ade2dbf29f4b" ns2:_="" ns3:_="">
    <xsd:import namespace="6cbc85aa-ff27-4639-b758-e705351e634a"/>
    <xsd:import namespace="c54c41e9-ab95-4016-bc45-9d0559fbc2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85aa-ff27-4639-b758-e705351e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c41e9-ab95-4016-bc45-9d0559fbc2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C619B-A34D-4E5D-B7D3-A6CE3F5E8C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c85aa-ff27-4639-b758-e705351e634a"/>
    <ds:schemaRef ds:uri="c54c41e9-ab95-4016-bc45-9d0559fbc2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738F39-E18E-4EF4-AB41-95A93B68F4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6D167F-5EB7-43AB-B570-8D19B35A25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D532EF-E4F7-415A-B616-21DC3782F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992</Words>
  <Characters>11753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va Michaela</dc:creator>
  <cp:keywords/>
  <cp:lastModifiedBy>Blanka Grebeňová</cp:lastModifiedBy>
  <cp:revision>2</cp:revision>
  <dcterms:created xsi:type="dcterms:W3CDTF">2022-03-31T10:45:00Z</dcterms:created>
  <dcterms:modified xsi:type="dcterms:W3CDTF">2022-03-3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7AB4B6E0862849BC43C25F913536DA</vt:lpwstr>
  </property>
</Properties>
</file>